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A89C97" w14:textId="77777777" w:rsidR="00E43631" w:rsidRPr="00023A40" w:rsidRDefault="00E43631" w:rsidP="00A04F50">
      <w:pPr>
        <w:keepNext/>
        <w:keepLines/>
        <w:spacing w:after="76" w:line="240" w:lineRule="auto"/>
        <w:outlineLvl w:val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 w:rsidRPr="00023A40">
        <w:rPr>
          <w:rFonts w:ascii="Times New Roman" w:eastAsia="Times New Roman" w:hAnsi="Times New Roman" w:cs="Times New Roman"/>
          <w:b/>
          <w:bCs/>
          <w:sz w:val="24"/>
          <w:szCs w:val="24"/>
        </w:rPr>
        <w:t>091905T4HRI</w:t>
      </w:r>
      <w:r w:rsidRPr="00023A4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1AA89C98" w14:textId="77777777" w:rsidR="00E43631" w:rsidRPr="00023A40" w:rsidRDefault="00E43631" w:rsidP="00A04F5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023A40">
        <w:rPr>
          <w:rFonts w:ascii="Times New Roman" w:eastAsia="Times New Roman" w:hAnsi="Times New Roman" w:cs="Times New Roman"/>
          <w:b/>
          <w:noProof/>
          <w:sz w:val="24"/>
          <w:szCs w:val="24"/>
        </w:rPr>
        <w:t>HEALTH RECORDS AND INFORMATION TECHNOLOGY LEVEL 5</w:t>
      </w:r>
    </w:p>
    <w:p w14:paraId="1AA89C99" w14:textId="77777777" w:rsidR="00E43631" w:rsidRPr="00AB209C" w:rsidRDefault="00E43631" w:rsidP="00A04F5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B209C">
        <w:rPr>
          <w:rFonts w:ascii="Times New Roman" w:hAnsi="Times New Roman" w:cs="Times New Roman"/>
          <w:b/>
          <w:sz w:val="24"/>
          <w:szCs w:val="24"/>
          <w:lang w:val="en-ZA" w:eastAsia="fr-FR"/>
        </w:rPr>
        <w:t>HE/OS/HR/CR/04/5/A</w:t>
      </w:r>
      <w:r w:rsidRPr="00AB209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AA89C9A" w14:textId="77777777" w:rsidR="00E43631" w:rsidRPr="00AB209C" w:rsidRDefault="00E43631" w:rsidP="00A04F50">
      <w:pPr>
        <w:spacing w:after="0" w:line="24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AB209C">
        <w:rPr>
          <w:rFonts w:ascii="Times New Roman" w:hAnsi="Times New Roman" w:cs="Times New Roman"/>
          <w:b/>
          <w:sz w:val="24"/>
          <w:szCs w:val="24"/>
          <w:lang w:val="en-GB"/>
        </w:rPr>
        <w:t>APPLY MEDICAL INSTRUMENTATION</w:t>
      </w:r>
      <w:r w:rsidRPr="00AB209C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 </w:t>
      </w:r>
    </w:p>
    <w:p w14:paraId="1AA89C9B" w14:textId="77777777" w:rsidR="00E43631" w:rsidRPr="00023A40" w:rsidRDefault="00E43631" w:rsidP="00A04F50">
      <w:pPr>
        <w:spacing w:after="0" w:line="24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023A40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Nov. /Dec. 2022 </w:t>
      </w:r>
    </w:p>
    <w:p w14:paraId="1AA89C9C" w14:textId="115CC806" w:rsidR="00E43631" w:rsidRPr="00023A40" w:rsidRDefault="008123A6" w:rsidP="00E43631">
      <w:pPr>
        <w:spacing w:after="219"/>
        <w:rPr>
          <w:rFonts w:ascii="Calibri" w:eastAsia="Calibri" w:hAnsi="Calibri" w:cs="Calibri"/>
          <w:color w:val="000000"/>
        </w:rPr>
      </w:pPr>
      <w:r w:rsidRPr="00023A40">
        <w:rPr>
          <w:rFonts w:ascii="Calibri" w:eastAsia="Calibri" w:hAnsi="Calibri" w:cs="Calibri"/>
          <w:noProof/>
          <w:color w:val="000000"/>
        </w:rPr>
        <w:drawing>
          <wp:anchor distT="0" distB="0" distL="114300" distR="114300" simplePos="0" relativeHeight="251658240" behindDoc="1" locked="0" layoutInCell="1" allowOverlap="1" wp14:anchorId="1AA89D3D" wp14:editId="6A0F3953">
            <wp:simplePos x="0" y="0"/>
            <wp:positionH relativeFrom="margin">
              <wp:posOffset>2628900</wp:posOffset>
            </wp:positionH>
            <wp:positionV relativeFrom="paragraph">
              <wp:posOffset>7620</wp:posOffset>
            </wp:positionV>
            <wp:extent cx="676275" cy="723900"/>
            <wp:effectExtent l="0" t="0" r="9525" b="0"/>
            <wp:wrapTight wrapText="bothSides">
              <wp:wrapPolygon edited="0">
                <wp:start x="0" y="0"/>
                <wp:lineTo x="0" y="21032"/>
                <wp:lineTo x="21296" y="21032"/>
                <wp:lineTo x="2129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3631" w:rsidRPr="00023A40">
        <w:rPr>
          <w:rFonts w:ascii="Times New Roman" w:eastAsia="Times New Roman" w:hAnsi="Times New Roman" w:cs="Times New Roman"/>
          <w:color w:val="000000"/>
          <w:sz w:val="24"/>
        </w:rPr>
        <w:tab/>
        <w:t xml:space="preserve"> </w:t>
      </w:r>
    </w:p>
    <w:p w14:paraId="1AA89C9D" w14:textId="135079C9" w:rsidR="00E43631" w:rsidRPr="00023A40" w:rsidRDefault="00E43631" w:rsidP="00E43631">
      <w:pPr>
        <w:spacing w:after="0"/>
        <w:ind w:left="418"/>
        <w:jc w:val="center"/>
        <w:rPr>
          <w:rFonts w:ascii="Calibri" w:eastAsia="Calibri" w:hAnsi="Calibri" w:cs="Calibri"/>
          <w:color w:val="000000"/>
        </w:rPr>
      </w:pPr>
      <w:r w:rsidRPr="00023A40"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</w:p>
    <w:p w14:paraId="1AA89C9E" w14:textId="77777777" w:rsidR="00E43631" w:rsidRPr="00023A40" w:rsidRDefault="00E43631" w:rsidP="00E43631">
      <w:pPr>
        <w:spacing w:after="0"/>
        <w:ind w:left="420"/>
        <w:jc w:val="center"/>
        <w:rPr>
          <w:rFonts w:ascii="Calibri" w:eastAsia="Calibri" w:hAnsi="Calibri" w:cs="Calibri"/>
          <w:color w:val="000000"/>
        </w:rPr>
      </w:pPr>
      <w:r w:rsidRPr="00023A40"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</w:p>
    <w:p w14:paraId="3157910A" w14:textId="77777777" w:rsidR="007A5C24" w:rsidRDefault="007A5C24" w:rsidP="008123A6">
      <w:pPr>
        <w:tabs>
          <w:tab w:val="left" w:pos="0"/>
          <w:tab w:val="left" w:pos="360"/>
        </w:tabs>
        <w:spacing w:after="0" w:line="360" w:lineRule="auto"/>
        <w:jc w:val="center"/>
        <w:rPr>
          <w:rFonts w:ascii="Berlin Sans FB" w:eastAsia="Times New Roman" w:hAnsi="Berlin Sans FB" w:cs="Calibri"/>
          <w:bCs/>
          <w:color w:val="000000"/>
          <w:sz w:val="24"/>
          <w:szCs w:val="24"/>
        </w:rPr>
      </w:pPr>
    </w:p>
    <w:p w14:paraId="1AA89C9F" w14:textId="0CF86C18" w:rsidR="00E43631" w:rsidRPr="00A04F50" w:rsidRDefault="00E43631" w:rsidP="008123A6">
      <w:pPr>
        <w:tabs>
          <w:tab w:val="left" w:pos="0"/>
          <w:tab w:val="left" w:pos="360"/>
        </w:tabs>
        <w:spacing w:after="0" w:line="360" w:lineRule="auto"/>
        <w:jc w:val="center"/>
        <w:rPr>
          <w:rFonts w:ascii="Berlin Sans FB" w:eastAsia="Times New Roman" w:hAnsi="Berlin Sans FB" w:cs="Calibri"/>
          <w:b/>
          <w:color w:val="000000"/>
          <w:sz w:val="24"/>
          <w:szCs w:val="24"/>
        </w:rPr>
      </w:pPr>
      <w:r w:rsidRPr="00A04F50">
        <w:rPr>
          <w:rFonts w:ascii="Berlin Sans FB" w:eastAsia="Times New Roman" w:hAnsi="Berlin Sans FB" w:cs="Calibri"/>
          <w:b/>
          <w:color w:val="000000"/>
          <w:sz w:val="24"/>
          <w:szCs w:val="24"/>
        </w:rPr>
        <w:t>THE KENYA NATIONAL EXAMINATIONS COUNCIL</w:t>
      </w:r>
    </w:p>
    <w:p w14:paraId="1AA89CA0" w14:textId="77777777" w:rsidR="006B5A6F" w:rsidRPr="00BF1212" w:rsidRDefault="006B5A6F" w:rsidP="002F6B1C">
      <w:pPr>
        <w:pStyle w:val="NoSpacing"/>
        <w:spacing w:line="360" w:lineRule="auto"/>
        <w:rPr>
          <w:rFonts w:ascii="Times New Roman" w:eastAsia="MS Mincho" w:hAnsi="Times New Roman"/>
          <w:sz w:val="24"/>
          <w:szCs w:val="24"/>
          <w:lang w:eastAsia="ja-JP"/>
        </w:rPr>
      </w:pPr>
    </w:p>
    <w:p w14:paraId="1AA89CA1" w14:textId="77777777" w:rsidR="004E0248" w:rsidRPr="00505E9D" w:rsidRDefault="004E0248" w:rsidP="004E0248">
      <w:pPr>
        <w:spacing w:after="163" w:line="259" w:lineRule="auto"/>
        <w:ind w:left="360"/>
        <w:jc w:val="center"/>
        <w:rPr>
          <w:rFonts w:ascii="Times New Roman" w:eastAsia="Calibri" w:hAnsi="Times New Roman" w:cs="Times New Roman"/>
          <w:b/>
          <w:color w:val="000000"/>
        </w:rPr>
      </w:pPr>
      <w:r w:rsidRPr="00505E9D">
        <w:rPr>
          <w:rFonts w:ascii="Times New Roman" w:hAnsi="Times New Roman" w:cs="Times New Roman"/>
          <w:b/>
          <w:color w:val="000000"/>
          <w:sz w:val="24"/>
        </w:rPr>
        <w:t xml:space="preserve">WRITTEN ASSESSMENT </w:t>
      </w:r>
    </w:p>
    <w:p w14:paraId="1AA89CA2" w14:textId="77777777" w:rsidR="004E0248" w:rsidRPr="00505E9D" w:rsidRDefault="004E0248" w:rsidP="004E0248">
      <w:pPr>
        <w:spacing w:after="158" w:line="259" w:lineRule="auto"/>
        <w:ind w:left="1085" w:right="715" w:hanging="10"/>
        <w:jc w:val="center"/>
        <w:rPr>
          <w:rFonts w:ascii="Times New Roman" w:hAnsi="Times New Roman" w:cs="Times New Roman"/>
          <w:b/>
          <w:color w:val="000000"/>
          <w:sz w:val="24"/>
        </w:rPr>
      </w:pPr>
      <w:r w:rsidRPr="00505E9D">
        <w:rPr>
          <w:rFonts w:ascii="Times New Roman" w:hAnsi="Times New Roman" w:cs="Times New Roman"/>
          <w:b/>
          <w:color w:val="000000"/>
          <w:sz w:val="24"/>
        </w:rPr>
        <w:t xml:space="preserve">Time: 3 hours </w:t>
      </w:r>
    </w:p>
    <w:p w14:paraId="1AA89CA3" w14:textId="77777777" w:rsidR="004E0248" w:rsidRPr="002E4A4A" w:rsidRDefault="004E0248" w:rsidP="002E4A4A">
      <w:pPr>
        <w:spacing w:after="158" w:line="240" w:lineRule="auto"/>
        <w:ind w:left="1085" w:right="715" w:hanging="10"/>
        <w:jc w:val="center"/>
        <w:rPr>
          <w:rFonts w:ascii="Times New Roman" w:eastAsia="Calibri" w:hAnsi="Times New Roman" w:cs="Times New Roman"/>
          <w:color w:val="000000"/>
        </w:rPr>
      </w:pPr>
    </w:p>
    <w:p w14:paraId="1AA89CA4" w14:textId="77777777" w:rsidR="004E0248" w:rsidRPr="002E4A4A" w:rsidRDefault="004E0248" w:rsidP="002E4A4A">
      <w:pPr>
        <w:keepNext/>
        <w:keepLines/>
        <w:spacing w:after="153" w:line="240" w:lineRule="auto"/>
        <w:ind w:left="-5" w:hanging="10"/>
        <w:outlineLvl w:val="1"/>
        <w:rPr>
          <w:rFonts w:ascii="Times New Roman" w:hAnsi="Times New Roman" w:cs="Times New Roman"/>
          <w:b/>
          <w:color w:val="000000"/>
          <w:sz w:val="24"/>
        </w:rPr>
      </w:pPr>
      <w:r w:rsidRPr="002E4A4A">
        <w:rPr>
          <w:rFonts w:ascii="Times New Roman" w:hAnsi="Times New Roman" w:cs="Times New Roman"/>
          <w:b/>
          <w:color w:val="000000"/>
          <w:sz w:val="24"/>
        </w:rPr>
        <w:t xml:space="preserve">INSTRUCTIONS TO CANDIDATES </w:t>
      </w:r>
    </w:p>
    <w:p w14:paraId="1AA89CA5" w14:textId="25B4C606" w:rsidR="004E0248" w:rsidRPr="002E4A4A" w:rsidRDefault="004E0248" w:rsidP="00A04F50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</w:pPr>
      <w:r w:rsidRPr="002E4A4A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 xml:space="preserve">Maximum marks for each question are indicated in brackets </w:t>
      </w:r>
      <w:r w:rsidR="001107EE" w:rsidRPr="002E4A4A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>()</w:t>
      </w:r>
      <w:r w:rsidRPr="002E4A4A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>.</w:t>
      </w:r>
    </w:p>
    <w:p w14:paraId="1AA89CA6" w14:textId="77777777" w:rsidR="004E0248" w:rsidRPr="002E4A4A" w:rsidRDefault="004E0248" w:rsidP="00A04F50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</w:pPr>
      <w:r w:rsidRPr="002E4A4A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 xml:space="preserve">This paper consists of </w:t>
      </w:r>
      <w:r w:rsidRPr="002E4A4A">
        <w:rPr>
          <w:rFonts w:ascii="Times New Roman" w:hAnsi="Times New Roman" w:cs="Times New Roman"/>
          <w:b/>
          <w:bCs/>
          <w:i/>
          <w:color w:val="000000"/>
          <w:sz w:val="24"/>
          <w:szCs w:val="24"/>
          <w:lang w:val="en-ZA"/>
        </w:rPr>
        <w:t>THREE</w:t>
      </w:r>
      <w:r w:rsidRPr="002E4A4A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 xml:space="preserve"> sections: A, B and C.</w:t>
      </w:r>
    </w:p>
    <w:p w14:paraId="1AA89CA7" w14:textId="77777777" w:rsidR="004E0248" w:rsidRPr="002E4A4A" w:rsidRDefault="004E0248" w:rsidP="00A04F50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</w:pPr>
      <w:r w:rsidRPr="002E4A4A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 xml:space="preserve">Answer questions as per instructions in each section. </w:t>
      </w:r>
    </w:p>
    <w:p w14:paraId="1AA89CA8" w14:textId="77777777" w:rsidR="004E0248" w:rsidRPr="002E4A4A" w:rsidRDefault="004E0248" w:rsidP="00A04F50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hAnsi="Times New Roman" w:cs="Times New Roman"/>
          <w:color w:val="000000"/>
          <w:sz w:val="24"/>
          <w:szCs w:val="24"/>
          <w:lang w:val="en-ZA"/>
        </w:rPr>
      </w:pPr>
      <w:r w:rsidRPr="002E4A4A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>You are provided with a separate answer booklet</w:t>
      </w:r>
      <w:r w:rsidRPr="002E4A4A">
        <w:rPr>
          <w:rFonts w:ascii="Times New Roman" w:hAnsi="Times New Roman" w:cs="Times New Roman"/>
          <w:color w:val="000000"/>
          <w:sz w:val="24"/>
          <w:szCs w:val="24"/>
          <w:lang w:val="en-ZA"/>
        </w:rPr>
        <w:t>.</w:t>
      </w:r>
    </w:p>
    <w:p w14:paraId="1AA89CA9" w14:textId="77777777" w:rsidR="004E0248" w:rsidRPr="00556C48" w:rsidRDefault="004E0248" w:rsidP="004E0248">
      <w:pPr>
        <w:spacing w:after="4" w:line="266" w:lineRule="auto"/>
        <w:ind w:left="-5" w:hanging="10"/>
        <w:rPr>
          <w:color w:val="000000"/>
          <w:sz w:val="24"/>
        </w:rPr>
      </w:pPr>
    </w:p>
    <w:p w14:paraId="1AA89CAA" w14:textId="77777777" w:rsidR="004E0248" w:rsidRPr="00556C48" w:rsidRDefault="004E0248" w:rsidP="004E0248">
      <w:pPr>
        <w:spacing w:after="113" w:line="259" w:lineRule="auto"/>
        <w:ind w:right="847"/>
        <w:jc w:val="center"/>
        <w:rPr>
          <w:rFonts w:ascii="Calibri" w:eastAsia="Calibri" w:hAnsi="Calibri" w:cs="Calibri"/>
          <w:color w:val="000000"/>
        </w:rPr>
      </w:pPr>
      <w:r w:rsidRPr="00556C48">
        <w:rPr>
          <w:b/>
          <w:color w:val="000000"/>
          <w:sz w:val="24"/>
        </w:rPr>
        <w:t xml:space="preserve">  </w:t>
      </w:r>
    </w:p>
    <w:p w14:paraId="1AA89CAC" w14:textId="77777777" w:rsidR="004E0248" w:rsidRPr="00556C48" w:rsidRDefault="004E0248" w:rsidP="004E0248">
      <w:pPr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1AA89CAD" w14:textId="77777777" w:rsidR="004E0248" w:rsidRPr="00556C48" w:rsidRDefault="004E0248" w:rsidP="004E0248">
      <w:pPr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1AA89CAE" w14:textId="77777777" w:rsidR="004E0248" w:rsidRDefault="004E0248" w:rsidP="004E0248">
      <w:pPr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1AA89CAF" w14:textId="77777777" w:rsidR="002E4A4A" w:rsidRDefault="002E4A4A" w:rsidP="004E0248">
      <w:pPr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1AA89CB0" w14:textId="77777777" w:rsidR="004E0248" w:rsidRDefault="004E0248" w:rsidP="004E0248">
      <w:pPr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1AA89CB1" w14:textId="77777777" w:rsidR="004E0248" w:rsidRPr="00556C48" w:rsidRDefault="004E0248" w:rsidP="004E0248">
      <w:pPr>
        <w:spacing w:after="115" w:line="259" w:lineRule="auto"/>
        <w:ind w:left="1085" w:right="1036" w:hanging="10"/>
        <w:jc w:val="center"/>
        <w:rPr>
          <w:b/>
          <w:color w:val="000000"/>
          <w:sz w:val="24"/>
        </w:rPr>
      </w:pPr>
    </w:p>
    <w:p w14:paraId="1AA89CB2" w14:textId="77777777" w:rsidR="004E0248" w:rsidRPr="00505E9D" w:rsidRDefault="004E0248" w:rsidP="004E0248">
      <w:pPr>
        <w:spacing w:after="115" w:line="259" w:lineRule="auto"/>
        <w:ind w:left="1085" w:right="1036" w:hanging="10"/>
        <w:jc w:val="center"/>
        <w:rPr>
          <w:rFonts w:ascii="Times New Roman" w:eastAsia="Calibri" w:hAnsi="Times New Roman" w:cs="Times New Roman"/>
          <w:color w:val="000000"/>
        </w:rPr>
      </w:pPr>
      <w:r w:rsidRPr="00505E9D">
        <w:rPr>
          <w:rFonts w:ascii="Times New Roman" w:hAnsi="Times New Roman" w:cs="Times New Roman"/>
          <w:b/>
          <w:color w:val="000000"/>
          <w:sz w:val="24"/>
        </w:rPr>
        <w:t xml:space="preserve">This paper consists of SEVEN (7) printed pages </w:t>
      </w:r>
    </w:p>
    <w:p w14:paraId="1AA89CB3" w14:textId="77777777" w:rsidR="004E0248" w:rsidRPr="00505E9D" w:rsidRDefault="004E0248" w:rsidP="004E0248">
      <w:pPr>
        <w:spacing w:line="357" w:lineRule="auto"/>
        <w:ind w:left="1085" w:right="1037" w:hanging="10"/>
        <w:jc w:val="center"/>
        <w:rPr>
          <w:rFonts w:ascii="Times New Roman" w:eastAsia="Calibri" w:hAnsi="Times New Roman" w:cs="Times New Roman"/>
          <w:color w:val="000000"/>
        </w:rPr>
      </w:pPr>
      <w:r w:rsidRPr="00505E9D">
        <w:rPr>
          <w:rFonts w:ascii="Times New Roman" w:hAnsi="Times New Roman" w:cs="Times New Roman"/>
          <w:b/>
          <w:color w:val="000000"/>
          <w:sz w:val="24"/>
        </w:rPr>
        <w:t>Candidates should check the question paper to ascertain that all pages are printed as indicated and that no questions are missing</w:t>
      </w:r>
      <w:r w:rsidRPr="00505E9D">
        <w:rPr>
          <w:rFonts w:ascii="Times New Roman" w:eastAsia="Calibri" w:hAnsi="Times New Roman" w:cs="Times New Roman"/>
          <w:color w:val="000000"/>
        </w:rPr>
        <w:t xml:space="preserve"> </w:t>
      </w:r>
    </w:p>
    <w:p w14:paraId="1AA89CB4" w14:textId="47AF02E5" w:rsidR="00337216" w:rsidRPr="00505E9D" w:rsidRDefault="00337216" w:rsidP="00A04F50">
      <w:pPr>
        <w:pageBreakBefore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05E9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ECTION A: (20 </w:t>
      </w:r>
      <w:r w:rsidR="007A5C24">
        <w:rPr>
          <w:rFonts w:ascii="Times New Roman" w:hAnsi="Times New Roman" w:cs="Times New Roman"/>
          <w:sz w:val="24"/>
          <w:szCs w:val="24"/>
        </w:rPr>
        <w:t>M</w:t>
      </w:r>
      <w:r w:rsidR="007A5C24" w:rsidRPr="007A5C24">
        <w:rPr>
          <w:rFonts w:ascii="Times New Roman" w:hAnsi="Times New Roman" w:cs="Times New Roman"/>
          <w:sz w:val="24"/>
          <w:szCs w:val="24"/>
        </w:rPr>
        <w:t>arks</w:t>
      </w:r>
      <w:r w:rsidRPr="00505E9D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AA89CB5" w14:textId="77777777" w:rsidR="00337216" w:rsidRPr="009435CD" w:rsidRDefault="00337216" w:rsidP="00337216">
      <w:pPr>
        <w:pStyle w:val="NormalWeb"/>
        <w:shd w:val="clear" w:color="auto" w:fill="FFFFFF"/>
        <w:ind w:left="360"/>
        <w:jc w:val="center"/>
        <w:rPr>
          <w:b/>
          <w:i/>
          <w:color w:val="000000"/>
        </w:rPr>
      </w:pPr>
      <w:r w:rsidRPr="009435CD">
        <w:rPr>
          <w:b/>
          <w:i/>
          <w:color w:val="000000"/>
        </w:rPr>
        <w:t>Answer all questions in this section. Choose the correct answer and write it in the    answer booklet provided</w:t>
      </w:r>
    </w:p>
    <w:p w14:paraId="1AA89CB6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Electronic health records system is found in a</w:t>
      </w:r>
      <w:r w:rsidR="00EE5D61">
        <w:rPr>
          <w:rFonts w:ascii="Times New Roman" w:eastAsia="Times New Roman" w:hAnsi="Times New Roman"/>
          <w:sz w:val="24"/>
          <w:szCs w:val="24"/>
        </w:rPr>
        <w:t>;</w:t>
      </w:r>
    </w:p>
    <w:p w14:paraId="1AA89CB7" w14:textId="77777777" w:rsidR="008C3409" w:rsidRPr="0041469C" w:rsidRDefault="008C3409" w:rsidP="00375238">
      <w:pPr>
        <w:pStyle w:val="NoSpacing"/>
        <w:numPr>
          <w:ilvl w:val="0"/>
          <w:numId w:val="7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Health records office</w:t>
      </w:r>
    </w:p>
    <w:p w14:paraId="1AA89CB8" w14:textId="77777777" w:rsidR="008C3409" w:rsidRPr="0041469C" w:rsidRDefault="008C3409" w:rsidP="00375238">
      <w:pPr>
        <w:pStyle w:val="NoSpacing"/>
        <w:numPr>
          <w:ilvl w:val="0"/>
          <w:numId w:val="7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Theatre</w:t>
      </w:r>
    </w:p>
    <w:p w14:paraId="1AA89CB9" w14:textId="77777777" w:rsidR="008C3409" w:rsidRPr="0041469C" w:rsidRDefault="008C3409" w:rsidP="00375238">
      <w:pPr>
        <w:pStyle w:val="NoSpacing"/>
        <w:numPr>
          <w:ilvl w:val="0"/>
          <w:numId w:val="7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Casualty</w:t>
      </w:r>
    </w:p>
    <w:p w14:paraId="1AA89CBA" w14:textId="77777777" w:rsidR="008C3409" w:rsidRPr="0041469C" w:rsidRDefault="008C3409" w:rsidP="00375238">
      <w:pPr>
        <w:pStyle w:val="NoSpacing"/>
        <w:numPr>
          <w:ilvl w:val="0"/>
          <w:numId w:val="7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Morgue</w:t>
      </w:r>
    </w:p>
    <w:p w14:paraId="1AA89CBB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Medical instruments should be repaired by</w:t>
      </w:r>
      <w:r w:rsidR="00EE5D61">
        <w:rPr>
          <w:rFonts w:ascii="Times New Roman" w:eastAsia="Times New Roman" w:hAnsi="Times New Roman"/>
          <w:sz w:val="24"/>
          <w:szCs w:val="24"/>
        </w:rPr>
        <w:t>;</w:t>
      </w:r>
    </w:p>
    <w:p w14:paraId="1AA89CBC" w14:textId="77777777" w:rsidR="008C3409" w:rsidRPr="0041469C" w:rsidRDefault="008C3409" w:rsidP="00375238">
      <w:pPr>
        <w:pStyle w:val="NoSpacing"/>
        <w:numPr>
          <w:ilvl w:val="0"/>
          <w:numId w:val="8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Radiographers</w:t>
      </w:r>
    </w:p>
    <w:p w14:paraId="1AA89CBD" w14:textId="77777777" w:rsidR="008C3409" w:rsidRPr="0041469C" w:rsidRDefault="008C3409" w:rsidP="00375238">
      <w:pPr>
        <w:pStyle w:val="NoSpacing"/>
        <w:numPr>
          <w:ilvl w:val="0"/>
          <w:numId w:val="8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Medical engineers</w:t>
      </w:r>
    </w:p>
    <w:p w14:paraId="1AA89CBE" w14:textId="77777777" w:rsidR="008C3409" w:rsidRPr="0041469C" w:rsidRDefault="008C3409" w:rsidP="00375238">
      <w:pPr>
        <w:pStyle w:val="NoSpacing"/>
        <w:numPr>
          <w:ilvl w:val="0"/>
          <w:numId w:val="8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IT technicians</w:t>
      </w:r>
    </w:p>
    <w:p w14:paraId="1AA89CBF" w14:textId="77777777" w:rsidR="008C3409" w:rsidRPr="0041469C" w:rsidRDefault="008C3409" w:rsidP="00375238">
      <w:pPr>
        <w:pStyle w:val="NoSpacing"/>
        <w:numPr>
          <w:ilvl w:val="0"/>
          <w:numId w:val="8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Health records officers</w:t>
      </w:r>
    </w:p>
    <w:p w14:paraId="1AA89CC0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One of the following is not a department of a health facility</w:t>
      </w:r>
    </w:p>
    <w:p w14:paraId="1AA89CC1" w14:textId="77777777" w:rsidR="008C3409" w:rsidRPr="0041469C" w:rsidRDefault="008C3409" w:rsidP="00375238">
      <w:pPr>
        <w:pStyle w:val="NoSpacing"/>
        <w:numPr>
          <w:ilvl w:val="0"/>
          <w:numId w:val="9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Records </w:t>
      </w:r>
    </w:p>
    <w:p w14:paraId="1AA89CC2" w14:textId="77777777" w:rsidR="008C3409" w:rsidRPr="0041469C" w:rsidRDefault="008C3409" w:rsidP="00375238">
      <w:pPr>
        <w:pStyle w:val="NoSpacing"/>
        <w:numPr>
          <w:ilvl w:val="0"/>
          <w:numId w:val="9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Pharmacy</w:t>
      </w:r>
    </w:p>
    <w:p w14:paraId="1AA89CC3" w14:textId="77777777" w:rsidR="008C3409" w:rsidRPr="0041469C" w:rsidRDefault="008C3409" w:rsidP="00375238">
      <w:pPr>
        <w:pStyle w:val="NoSpacing"/>
        <w:numPr>
          <w:ilvl w:val="0"/>
          <w:numId w:val="9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Nutrition</w:t>
      </w:r>
    </w:p>
    <w:p w14:paraId="1AA89CC4" w14:textId="77777777" w:rsidR="008C3409" w:rsidRPr="0041469C" w:rsidRDefault="008C3409" w:rsidP="00375238">
      <w:pPr>
        <w:pStyle w:val="NoSpacing"/>
        <w:numPr>
          <w:ilvl w:val="0"/>
          <w:numId w:val="9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Instrumentation</w:t>
      </w:r>
    </w:p>
    <w:p w14:paraId="1AA89CC5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What are the general terms for any instrument used for viewing or examining the body?</w:t>
      </w:r>
    </w:p>
    <w:p w14:paraId="1AA89CC6" w14:textId="77777777" w:rsidR="008C3409" w:rsidRPr="0041469C" w:rsidRDefault="008C3409" w:rsidP="00375238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Scope</w:t>
      </w:r>
    </w:p>
    <w:p w14:paraId="1AA89CC7" w14:textId="77777777" w:rsidR="008C3409" w:rsidRPr="0041469C" w:rsidRDefault="008C3409" w:rsidP="00375238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Stethoscope</w:t>
      </w:r>
    </w:p>
    <w:p w14:paraId="1AA89CC8" w14:textId="77777777" w:rsidR="008C3409" w:rsidRPr="0041469C" w:rsidRDefault="008C3409" w:rsidP="00375238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Speculum</w:t>
      </w:r>
    </w:p>
    <w:p w14:paraId="1AA89CC9" w14:textId="77777777" w:rsidR="008C3409" w:rsidRPr="0041469C" w:rsidRDefault="008C3409" w:rsidP="00375238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Otoscope</w:t>
      </w:r>
    </w:p>
    <w:p w14:paraId="1AA89CCA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Which of the following instruments is used to measure and display the amount of sugar in your blood?</w:t>
      </w:r>
    </w:p>
    <w:p w14:paraId="1AA89CCB" w14:textId="77777777" w:rsidR="008C3409" w:rsidRPr="0041469C" w:rsidRDefault="008C3409" w:rsidP="00375238">
      <w:pPr>
        <w:pStyle w:val="NoSpacing"/>
        <w:numPr>
          <w:ilvl w:val="0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Thermometer </w:t>
      </w:r>
    </w:p>
    <w:p w14:paraId="1AA89CCC" w14:textId="77777777" w:rsidR="008C3409" w:rsidRPr="0041469C" w:rsidRDefault="008C3409" w:rsidP="00375238">
      <w:pPr>
        <w:pStyle w:val="NoSpacing"/>
        <w:numPr>
          <w:ilvl w:val="0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Glucometer </w:t>
      </w:r>
    </w:p>
    <w:p w14:paraId="1AA89CCD" w14:textId="77777777" w:rsidR="008C3409" w:rsidRPr="0041469C" w:rsidRDefault="008C3409" w:rsidP="00375238">
      <w:pPr>
        <w:pStyle w:val="NoSpacing"/>
        <w:numPr>
          <w:ilvl w:val="0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Sugarmeter   </w:t>
      </w:r>
    </w:p>
    <w:p w14:paraId="1AA89CCE" w14:textId="77777777" w:rsidR="008C3409" w:rsidRPr="0041469C" w:rsidRDefault="008C3409" w:rsidP="00375238">
      <w:pPr>
        <w:pStyle w:val="NoSpacing"/>
        <w:numPr>
          <w:ilvl w:val="0"/>
          <w:numId w:val="18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ECG </w:t>
      </w:r>
    </w:p>
    <w:p w14:paraId="1AA89CCF" w14:textId="6BE7D6B0" w:rsidR="008C3409" w:rsidRDefault="008C3409" w:rsidP="008C3409">
      <w:pPr>
        <w:pStyle w:val="NoSpacing"/>
        <w:spacing w:line="360" w:lineRule="auto"/>
        <w:ind w:left="720"/>
        <w:rPr>
          <w:rFonts w:ascii="Times New Roman" w:hAnsi="Times New Roman"/>
          <w:sz w:val="24"/>
          <w:szCs w:val="24"/>
        </w:rPr>
      </w:pPr>
    </w:p>
    <w:p w14:paraId="38240590" w14:textId="77777777" w:rsidR="007A5C24" w:rsidRPr="0041469C" w:rsidRDefault="007A5C24" w:rsidP="008C3409">
      <w:pPr>
        <w:pStyle w:val="NoSpacing"/>
        <w:spacing w:line="360" w:lineRule="auto"/>
        <w:ind w:left="720"/>
        <w:rPr>
          <w:rFonts w:ascii="Times New Roman" w:hAnsi="Times New Roman"/>
          <w:sz w:val="24"/>
          <w:szCs w:val="24"/>
        </w:rPr>
      </w:pPr>
    </w:p>
    <w:p w14:paraId="1AA89CD0" w14:textId="77777777" w:rsidR="008C3409" w:rsidRPr="0041469C" w:rsidRDefault="008C3409" w:rsidP="00A04F50">
      <w:pPr>
        <w:pStyle w:val="NoSpacing"/>
        <w:pageBreakBefore/>
        <w:numPr>
          <w:ilvl w:val="0"/>
          <w:numId w:val="16"/>
        </w:numPr>
        <w:spacing w:line="360" w:lineRule="auto"/>
        <w:ind w:left="448" w:hanging="357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lastRenderedPageBreak/>
        <w:t xml:space="preserve"> All the following are methods of blood pressure measurement, except? </w:t>
      </w:r>
    </w:p>
    <w:p w14:paraId="1AA89CD1" w14:textId="77777777" w:rsidR="008C3409" w:rsidRPr="0041469C" w:rsidRDefault="008C3409" w:rsidP="008C3409">
      <w:pPr>
        <w:pStyle w:val="NoSpacing"/>
        <w:spacing w:line="360" w:lineRule="auto"/>
        <w:ind w:left="72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A. Sphygmomanometer</w:t>
      </w:r>
    </w:p>
    <w:p w14:paraId="1AA89CD2" w14:textId="77777777" w:rsidR="008C3409" w:rsidRPr="0041469C" w:rsidRDefault="008C3409" w:rsidP="008C3409">
      <w:pPr>
        <w:pStyle w:val="NoSpacing"/>
        <w:spacing w:line="360" w:lineRule="auto"/>
        <w:ind w:left="72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B. Percutaneous method</w:t>
      </w:r>
    </w:p>
    <w:p w14:paraId="1AA89CD3" w14:textId="77777777" w:rsidR="008C3409" w:rsidRPr="0041469C" w:rsidRDefault="008C3409" w:rsidP="008C3409">
      <w:pPr>
        <w:pStyle w:val="NoSpacing"/>
        <w:spacing w:line="360" w:lineRule="auto"/>
        <w:ind w:left="72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C. Hagen-poiseuille analysis</w:t>
      </w:r>
    </w:p>
    <w:p w14:paraId="1AA89CD4" w14:textId="77777777" w:rsidR="008C3409" w:rsidRPr="0041469C" w:rsidRDefault="008C3409" w:rsidP="008C3409">
      <w:pPr>
        <w:pStyle w:val="NoSpacing"/>
        <w:spacing w:line="360" w:lineRule="auto"/>
        <w:ind w:left="72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D. Catheterization</w:t>
      </w:r>
    </w:p>
    <w:p w14:paraId="1AA89CD5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 xml:space="preserve">What laboratory equipment is used see specimens that cannot be seen with the naked eye? </w:t>
      </w:r>
    </w:p>
    <w:p w14:paraId="1AA89CD6" w14:textId="77777777" w:rsidR="008C3409" w:rsidRPr="0041469C" w:rsidRDefault="008C3409" w:rsidP="00375238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Microscope</w:t>
      </w:r>
    </w:p>
    <w:p w14:paraId="1AA89CD7" w14:textId="77777777" w:rsidR="008C3409" w:rsidRPr="0041469C" w:rsidRDefault="008C3409" w:rsidP="00375238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Eyepiece</w:t>
      </w:r>
    </w:p>
    <w:p w14:paraId="1AA89CD8" w14:textId="77777777" w:rsidR="008C3409" w:rsidRPr="0041469C" w:rsidRDefault="008C3409" w:rsidP="00375238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Magnifying lenses</w:t>
      </w:r>
    </w:p>
    <w:p w14:paraId="1AA89CD9" w14:textId="77777777" w:rsidR="008C3409" w:rsidRPr="0041469C" w:rsidRDefault="008C3409" w:rsidP="00375238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Balance</w:t>
      </w:r>
    </w:p>
    <w:p w14:paraId="1AA89CDA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In order to</w:t>
      </w:r>
      <w:r w:rsidRPr="0041469C"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 xml:space="preserve"> hear sounds from movements within the body like heart beats, intestinal movement, and breathe sounds, which device would health care provider use</w:t>
      </w:r>
      <w:r w:rsidRPr="0041469C">
        <w:rPr>
          <w:rFonts w:ascii="Times New Roman" w:eastAsia="Times New Roman" w:hAnsi="Times New Roman"/>
          <w:sz w:val="24"/>
          <w:szCs w:val="24"/>
        </w:rPr>
        <w:t>?</w:t>
      </w:r>
    </w:p>
    <w:p w14:paraId="1AA89CDB" w14:textId="77777777" w:rsidR="008C3409" w:rsidRPr="0041469C" w:rsidRDefault="008C3409" w:rsidP="00375238">
      <w:pPr>
        <w:pStyle w:val="NoSpacing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Microscope</w:t>
      </w:r>
    </w:p>
    <w:p w14:paraId="1AA89CDC" w14:textId="77777777" w:rsidR="008C3409" w:rsidRPr="0041469C" w:rsidRDefault="008C3409" w:rsidP="00375238">
      <w:pPr>
        <w:pStyle w:val="NoSpacing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Stethoscope </w:t>
      </w:r>
    </w:p>
    <w:p w14:paraId="1AA89CDD" w14:textId="77777777" w:rsidR="008C3409" w:rsidRPr="0041469C" w:rsidRDefault="008C3409" w:rsidP="00375238">
      <w:pPr>
        <w:pStyle w:val="NoSpacing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Telescope </w:t>
      </w:r>
    </w:p>
    <w:p w14:paraId="1AA89CDE" w14:textId="77777777" w:rsidR="008C3409" w:rsidRPr="0041469C" w:rsidRDefault="008C3409" w:rsidP="00375238">
      <w:pPr>
        <w:pStyle w:val="NoSpacing"/>
        <w:numPr>
          <w:ilvl w:val="0"/>
          <w:numId w:val="19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Proctoscope </w:t>
      </w:r>
    </w:p>
    <w:p w14:paraId="1AA89CDF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Sterilization of medical instruments is done using</w:t>
      </w:r>
      <w:r w:rsidR="00EE5D61">
        <w:rPr>
          <w:rFonts w:ascii="Times New Roman" w:hAnsi="Times New Roman"/>
          <w:sz w:val="24"/>
          <w:szCs w:val="24"/>
        </w:rPr>
        <w:t>;</w:t>
      </w:r>
    </w:p>
    <w:p w14:paraId="1AA89CE0" w14:textId="77777777" w:rsidR="008C3409" w:rsidRPr="0041469C" w:rsidRDefault="008C3409" w:rsidP="00375238">
      <w:pPr>
        <w:pStyle w:val="NoSpacing"/>
        <w:numPr>
          <w:ilvl w:val="0"/>
          <w:numId w:val="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Boiler</w:t>
      </w:r>
    </w:p>
    <w:p w14:paraId="1AA89CE1" w14:textId="77777777" w:rsidR="008C3409" w:rsidRPr="0041469C" w:rsidRDefault="008C3409" w:rsidP="00375238">
      <w:pPr>
        <w:pStyle w:val="NoSpacing"/>
        <w:numPr>
          <w:ilvl w:val="0"/>
          <w:numId w:val="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Autoclave</w:t>
      </w:r>
    </w:p>
    <w:p w14:paraId="1AA89CE2" w14:textId="77777777" w:rsidR="008C3409" w:rsidRPr="0041469C" w:rsidRDefault="008C3409" w:rsidP="00375238">
      <w:pPr>
        <w:pStyle w:val="NoSpacing"/>
        <w:numPr>
          <w:ilvl w:val="0"/>
          <w:numId w:val="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Dryer</w:t>
      </w:r>
    </w:p>
    <w:p w14:paraId="1AA89CE3" w14:textId="77777777" w:rsidR="008C3409" w:rsidRPr="0041469C" w:rsidRDefault="008C3409" w:rsidP="00375238">
      <w:pPr>
        <w:pStyle w:val="NoSpacing"/>
        <w:numPr>
          <w:ilvl w:val="0"/>
          <w:numId w:val="3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Heater</w:t>
      </w:r>
    </w:p>
    <w:p w14:paraId="1AA89CE4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What is the name given to digital thermometers?</w:t>
      </w:r>
    </w:p>
    <w:p w14:paraId="1AA89CE5" w14:textId="77777777" w:rsidR="008C3409" w:rsidRPr="0041469C" w:rsidRDefault="008C3409" w:rsidP="00375238">
      <w:pPr>
        <w:pStyle w:val="NoSpacing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Thermo gun</w:t>
      </w:r>
    </w:p>
    <w:p w14:paraId="1AA89CE6" w14:textId="77777777" w:rsidR="008C3409" w:rsidRPr="0041469C" w:rsidRDefault="008C3409" w:rsidP="00375238">
      <w:pPr>
        <w:pStyle w:val="NoSpacing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Digital thermometer</w:t>
      </w:r>
    </w:p>
    <w:p w14:paraId="1AA89CE7" w14:textId="77777777" w:rsidR="008C3409" w:rsidRPr="0041469C" w:rsidRDefault="008C3409" w:rsidP="00375238">
      <w:pPr>
        <w:pStyle w:val="NoSpacing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Automated thermometer</w:t>
      </w:r>
    </w:p>
    <w:p w14:paraId="1AA89CE8" w14:textId="77777777" w:rsidR="008C3409" w:rsidRPr="0041469C" w:rsidRDefault="008C3409" w:rsidP="00375238">
      <w:pPr>
        <w:pStyle w:val="NoSpacing"/>
        <w:numPr>
          <w:ilvl w:val="0"/>
          <w:numId w:val="4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Thermocouples</w:t>
      </w:r>
    </w:p>
    <w:p w14:paraId="1AA89CE9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Which of the following is not an imaging medical instrument</w:t>
      </w:r>
      <w:r w:rsidRPr="0041469C">
        <w:rPr>
          <w:rFonts w:ascii="Times New Roman" w:hAnsi="Times New Roman"/>
          <w:sz w:val="24"/>
          <w:szCs w:val="24"/>
        </w:rPr>
        <w:t>?</w:t>
      </w:r>
    </w:p>
    <w:p w14:paraId="1AA89CEA" w14:textId="77777777" w:rsidR="008C3409" w:rsidRPr="0041469C" w:rsidRDefault="008C3409" w:rsidP="00A04F50">
      <w:pPr>
        <w:pStyle w:val="ListParagraph"/>
        <w:numPr>
          <w:ilvl w:val="0"/>
          <w:numId w:val="20"/>
        </w:numPr>
        <w:spacing w:after="0" w:line="360" w:lineRule="auto"/>
        <w:ind w:left="1080"/>
        <w:rPr>
          <w:rFonts w:ascii="Times New Roman" w:hAnsi="Times New Roman"/>
          <w:bCs/>
          <w:color w:val="202124"/>
          <w:sz w:val="24"/>
          <w:szCs w:val="24"/>
          <w:shd w:val="clear" w:color="auto" w:fill="FFFFFF"/>
        </w:rPr>
      </w:pPr>
      <w:r w:rsidRPr="0041469C">
        <w:rPr>
          <w:rFonts w:ascii="Times New Roman" w:hAnsi="Times New Roman"/>
          <w:bCs/>
          <w:color w:val="202124"/>
          <w:sz w:val="24"/>
          <w:szCs w:val="24"/>
          <w:shd w:val="clear" w:color="auto" w:fill="FFFFFF"/>
        </w:rPr>
        <w:t>X-Rays</w:t>
      </w:r>
    </w:p>
    <w:p w14:paraId="1AA89CEB" w14:textId="77777777" w:rsidR="008C3409" w:rsidRPr="0041469C" w:rsidRDefault="008C3409" w:rsidP="00A04F50">
      <w:pPr>
        <w:pStyle w:val="ListParagraph"/>
        <w:numPr>
          <w:ilvl w:val="0"/>
          <w:numId w:val="20"/>
        </w:numPr>
        <w:spacing w:after="0" w:line="360" w:lineRule="auto"/>
        <w:ind w:left="1080"/>
        <w:rPr>
          <w:rFonts w:ascii="Times New Roman" w:hAnsi="Times New Roman"/>
          <w:bCs/>
          <w:color w:val="202124"/>
          <w:sz w:val="24"/>
          <w:szCs w:val="24"/>
          <w:shd w:val="clear" w:color="auto" w:fill="FFFFFF"/>
        </w:rPr>
      </w:pPr>
      <w:r w:rsidRPr="0041469C">
        <w:rPr>
          <w:rFonts w:ascii="Times New Roman" w:hAnsi="Times New Roman"/>
          <w:bCs/>
          <w:color w:val="202124"/>
          <w:sz w:val="24"/>
          <w:szCs w:val="24"/>
          <w:shd w:val="clear" w:color="auto" w:fill="FFFFFF"/>
        </w:rPr>
        <w:t>MRI Scans</w:t>
      </w:r>
    </w:p>
    <w:p w14:paraId="1AA89CEC" w14:textId="77777777" w:rsidR="008C3409" w:rsidRPr="0041469C" w:rsidRDefault="008C3409" w:rsidP="00A04F50">
      <w:pPr>
        <w:pStyle w:val="ListParagraph"/>
        <w:numPr>
          <w:ilvl w:val="0"/>
          <w:numId w:val="20"/>
        </w:numPr>
        <w:spacing w:after="0" w:line="360" w:lineRule="auto"/>
        <w:ind w:left="1080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hAnsi="Times New Roman"/>
          <w:bCs/>
          <w:color w:val="202124"/>
          <w:sz w:val="24"/>
          <w:szCs w:val="24"/>
          <w:shd w:val="clear" w:color="auto" w:fill="FFFFFF"/>
        </w:rPr>
        <w:t>CT scans</w:t>
      </w:r>
    </w:p>
    <w:p w14:paraId="1AA89CED" w14:textId="77777777" w:rsidR="008C3409" w:rsidRPr="0041469C" w:rsidRDefault="008C3409" w:rsidP="00375238">
      <w:pPr>
        <w:pStyle w:val="ListParagraph"/>
        <w:numPr>
          <w:ilvl w:val="0"/>
          <w:numId w:val="20"/>
        </w:numPr>
        <w:spacing w:after="0" w:line="480" w:lineRule="auto"/>
        <w:ind w:left="1080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hAnsi="Times New Roman"/>
          <w:bCs/>
          <w:color w:val="202124"/>
          <w:sz w:val="24"/>
          <w:szCs w:val="24"/>
          <w:shd w:val="clear" w:color="auto" w:fill="FFFFFF"/>
        </w:rPr>
        <w:t>Camera</w:t>
      </w:r>
    </w:p>
    <w:p w14:paraId="1AA89CEE" w14:textId="77777777" w:rsidR="008C3409" w:rsidRPr="0041469C" w:rsidRDefault="008C3409" w:rsidP="00A04F50">
      <w:pPr>
        <w:pStyle w:val="NoSpacing"/>
        <w:pageBreakBefore/>
        <w:numPr>
          <w:ilvl w:val="0"/>
          <w:numId w:val="16"/>
        </w:numPr>
        <w:spacing w:line="360" w:lineRule="auto"/>
        <w:ind w:left="448" w:hanging="357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lastRenderedPageBreak/>
        <w:t xml:space="preserve">Who is the common user of </w:t>
      </w:r>
      <w:r w:rsidRPr="0041469C">
        <w:rPr>
          <w:rFonts w:ascii="Times New Roman" w:eastAsia="Times New Roman" w:hAnsi="Times New Roman"/>
          <w:sz w:val="24"/>
          <w:szCs w:val="24"/>
        </w:rPr>
        <w:t>Hematology analyzers in the hospital?</w:t>
      </w:r>
    </w:p>
    <w:p w14:paraId="1AA89CEF" w14:textId="77777777" w:rsidR="008C3409" w:rsidRPr="0041469C" w:rsidRDefault="008C3409" w:rsidP="00375238">
      <w:pPr>
        <w:pStyle w:val="ListParagraph"/>
        <w:numPr>
          <w:ilvl w:val="0"/>
          <w:numId w:val="13"/>
        </w:numPr>
        <w:spacing w:before="100" w:beforeAutospacing="1" w:after="100" w:afterAutospacing="1"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Health Records Officer</w:t>
      </w:r>
    </w:p>
    <w:p w14:paraId="1AA89CF0" w14:textId="77777777" w:rsidR="008C3409" w:rsidRPr="0041469C" w:rsidRDefault="008C3409" w:rsidP="00375238">
      <w:pPr>
        <w:pStyle w:val="ListParagraph"/>
        <w:numPr>
          <w:ilvl w:val="0"/>
          <w:numId w:val="13"/>
        </w:numPr>
        <w:spacing w:before="100" w:beforeAutospacing="1" w:after="100" w:afterAutospacing="1"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Nurses</w:t>
      </w:r>
    </w:p>
    <w:p w14:paraId="1AA89CF1" w14:textId="77777777" w:rsidR="008C3409" w:rsidRPr="0041469C" w:rsidRDefault="008C3409" w:rsidP="00375238">
      <w:pPr>
        <w:pStyle w:val="ListParagraph"/>
        <w:numPr>
          <w:ilvl w:val="0"/>
          <w:numId w:val="13"/>
        </w:numPr>
        <w:spacing w:before="100" w:beforeAutospacing="1" w:after="100" w:afterAutospacing="1"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Physicians</w:t>
      </w:r>
    </w:p>
    <w:p w14:paraId="1AA89CF2" w14:textId="77777777" w:rsidR="008C3409" w:rsidRPr="0041469C" w:rsidRDefault="008C3409" w:rsidP="00375238">
      <w:pPr>
        <w:pStyle w:val="ListParagraph"/>
        <w:numPr>
          <w:ilvl w:val="0"/>
          <w:numId w:val="13"/>
        </w:numPr>
        <w:spacing w:before="100" w:beforeAutospacing="1" w:after="100" w:afterAutospacing="1"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Laboratory technologists</w:t>
      </w:r>
    </w:p>
    <w:p w14:paraId="1AA89CF3" w14:textId="77777777" w:rsidR="008C3409" w:rsidRPr="0041469C" w:rsidRDefault="008C3409" w:rsidP="00375238">
      <w:pPr>
        <w:pStyle w:val="ListParagraph"/>
        <w:numPr>
          <w:ilvl w:val="0"/>
          <w:numId w:val="16"/>
        </w:numPr>
        <w:spacing w:before="100" w:beforeAutospacing="1" w:after="100" w:afterAutospacing="1" w:line="360" w:lineRule="auto"/>
        <w:ind w:left="450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What should be done if the medical instrument is faulty?</w:t>
      </w:r>
    </w:p>
    <w:p w14:paraId="1AA89CF4" w14:textId="77777777" w:rsidR="008C3409" w:rsidRPr="0041469C" w:rsidRDefault="008C3409" w:rsidP="00375238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Keep patients waiting</w:t>
      </w:r>
    </w:p>
    <w:p w14:paraId="1AA89CF5" w14:textId="77777777" w:rsidR="008C3409" w:rsidRPr="0041469C" w:rsidRDefault="008C3409" w:rsidP="00375238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Refer the patients to facility offering same services</w:t>
      </w:r>
    </w:p>
    <w:p w14:paraId="1AA89CF6" w14:textId="77777777" w:rsidR="008C3409" w:rsidRPr="0041469C" w:rsidRDefault="008C3409" w:rsidP="00375238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Donate equipments to a nearby hospital</w:t>
      </w:r>
    </w:p>
    <w:p w14:paraId="1AA89CF7" w14:textId="77777777" w:rsidR="008C3409" w:rsidRPr="0041469C" w:rsidRDefault="008C3409" w:rsidP="00375238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Sue the vendor</w:t>
      </w:r>
    </w:p>
    <w:p w14:paraId="1AA89CF8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 Which one of the following parameters is done in a medical laboratory?</w:t>
      </w:r>
    </w:p>
    <w:p w14:paraId="1AA89CF9" w14:textId="77777777" w:rsidR="008C3409" w:rsidRPr="0041469C" w:rsidRDefault="008C3409" w:rsidP="00375238">
      <w:pPr>
        <w:pStyle w:val="NoSpacing"/>
        <w:numPr>
          <w:ilvl w:val="0"/>
          <w:numId w:val="5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Temperature</w:t>
      </w:r>
    </w:p>
    <w:p w14:paraId="1AA89CFA" w14:textId="77777777" w:rsidR="008C3409" w:rsidRPr="0041469C" w:rsidRDefault="008C3409" w:rsidP="00375238">
      <w:pPr>
        <w:pStyle w:val="NoSpacing"/>
        <w:numPr>
          <w:ilvl w:val="0"/>
          <w:numId w:val="5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Blood pressure</w:t>
      </w:r>
    </w:p>
    <w:p w14:paraId="1AA89CFB" w14:textId="77777777" w:rsidR="008C3409" w:rsidRPr="0041469C" w:rsidRDefault="008C3409" w:rsidP="00375238">
      <w:pPr>
        <w:pStyle w:val="NoSpacing"/>
        <w:numPr>
          <w:ilvl w:val="0"/>
          <w:numId w:val="5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Blood glucose</w:t>
      </w:r>
    </w:p>
    <w:p w14:paraId="1AA89CFC" w14:textId="77777777" w:rsidR="008C3409" w:rsidRPr="0041469C" w:rsidRDefault="008C3409" w:rsidP="00375238">
      <w:pPr>
        <w:pStyle w:val="NoSpacing"/>
        <w:numPr>
          <w:ilvl w:val="0"/>
          <w:numId w:val="5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Ultrasound</w:t>
      </w:r>
    </w:p>
    <w:p w14:paraId="1AA89CFD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Drug administration is done using;</w:t>
      </w:r>
    </w:p>
    <w:p w14:paraId="1AA89CFE" w14:textId="77777777" w:rsidR="008C3409" w:rsidRPr="0041469C" w:rsidRDefault="008C3409" w:rsidP="00375238">
      <w:pPr>
        <w:pStyle w:val="NoSpacing"/>
        <w:numPr>
          <w:ilvl w:val="0"/>
          <w:numId w:val="6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Syringe and needle</w:t>
      </w:r>
    </w:p>
    <w:p w14:paraId="1AA89CFF" w14:textId="77777777" w:rsidR="008C3409" w:rsidRPr="0041469C" w:rsidRDefault="008C3409" w:rsidP="00375238">
      <w:pPr>
        <w:pStyle w:val="NoSpacing"/>
        <w:numPr>
          <w:ilvl w:val="0"/>
          <w:numId w:val="6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Forceps</w:t>
      </w:r>
    </w:p>
    <w:p w14:paraId="1AA89D00" w14:textId="77777777" w:rsidR="008C3409" w:rsidRPr="0041469C" w:rsidRDefault="008C3409" w:rsidP="00375238">
      <w:pPr>
        <w:pStyle w:val="NoSpacing"/>
        <w:numPr>
          <w:ilvl w:val="0"/>
          <w:numId w:val="6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Tongue depressor</w:t>
      </w:r>
    </w:p>
    <w:p w14:paraId="1AA89D01" w14:textId="77777777" w:rsidR="008C3409" w:rsidRPr="0041469C" w:rsidRDefault="008C3409" w:rsidP="00375238">
      <w:pPr>
        <w:pStyle w:val="NoSpacing"/>
        <w:numPr>
          <w:ilvl w:val="0"/>
          <w:numId w:val="6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Otoscope</w:t>
      </w:r>
    </w:p>
    <w:p w14:paraId="1AA89D02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Scan done to determine the state and position of the baby in mother’s womb is known as;</w:t>
      </w:r>
    </w:p>
    <w:p w14:paraId="1AA89D03" w14:textId="77777777" w:rsidR="008C3409" w:rsidRPr="0041469C" w:rsidRDefault="008C3409" w:rsidP="00375238">
      <w:pPr>
        <w:pStyle w:val="NoSpacing"/>
        <w:numPr>
          <w:ilvl w:val="0"/>
          <w:numId w:val="14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CT scan</w:t>
      </w:r>
    </w:p>
    <w:p w14:paraId="1AA89D04" w14:textId="77777777" w:rsidR="008C3409" w:rsidRPr="0041469C" w:rsidRDefault="008C3409" w:rsidP="00375238">
      <w:pPr>
        <w:pStyle w:val="NoSpacing"/>
        <w:numPr>
          <w:ilvl w:val="0"/>
          <w:numId w:val="14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Ultrasound scan</w:t>
      </w:r>
    </w:p>
    <w:p w14:paraId="1AA89D05" w14:textId="77777777" w:rsidR="008C3409" w:rsidRPr="0041469C" w:rsidRDefault="008C3409" w:rsidP="00375238">
      <w:pPr>
        <w:pStyle w:val="NoSpacing"/>
        <w:numPr>
          <w:ilvl w:val="0"/>
          <w:numId w:val="14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Ultrasound </w:t>
      </w:r>
    </w:p>
    <w:p w14:paraId="1AA89D06" w14:textId="77777777" w:rsidR="008C3409" w:rsidRPr="0041469C" w:rsidRDefault="008C3409" w:rsidP="00375238">
      <w:pPr>
        <w:pStyle w:val="NoSpacing"/>
        <w:numPr>
          <w:ilvl w:val="0"/>
          <w:numId w:val="14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CT</w:t>
      </w:r>
    </w:p>
    <w:p w14:paraId="1AA89D07" w14:textId="231D8B8E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 xml:space="preserve">Which one of the following </w:t>
      </w:r>
      <w:r w:rsidR="00121671" w:rsidRPr="0041469C">
        <w:rPr>
          <w:rFonts w:ascii="Times New Roman" w:eastAsia="Times New Roman" w:hAnsi="Times New Roman"/>
          <w:sz w:val="24"/>
          <w:szCs w:val="24"/>
        </w:rPr>
        <w:t>errors</w:t>
      </w:r>
      <w:r w:rsidRPr="0041469C">
        <w:rPr>
          <w:rFonts w:ascii="Times New Roman" w:eastAsia="Times New Roman" w:hAnsi="Times New Roman"/>
          <w:sz w:val="24"/>
          <w:szCs w:val="24"/>
        </w:rPr>
        <w:t xml:space="preserve"> is caused by poor calibration of the instruments?</w:t>
      </w:r>
    </w:p>
    <w:p w14:paraId="1AA89D08" w14:textId="77777777" w:rsidR="008C3409" w:rsidRPr="0041469C" w:rsidRDefault="008C3409" w:rsidP="00375238">
      <w:pPr>
        <w:pStyle w:val="NoSpacing"/>
        <w:numPr>
          <w:ilvl w:val="0"/>
          <w:numId w:val="15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Random error</w:t>
      </w:r>
    </w:p>
    <w:p w14:paraId="1AA89D09" w14:textId="77777777" w:rsidR="008C3409" w:rsidRPr="0041469C" w:rsidRDefault="008C3409" w:rsidP="00375238">
      <w:pPr>
        <w:pStyle w:val="NoSpacing"/>
        <w:numPr>
          <w:ilvl w:val="0"/>
          <w:numId w:val="15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Gross error</w:t>
      </w:r>
    </w:p>
    <w:p w14:paraId="1AA89D0A" w14:textId="77777777" w:rsidR="008C3409" w:rsidRPr="0041469C" w:rsidRDefault="008C3409" w:rsidP="00375238">
      <w:pPr>
        <w:pStyle w:val="NoSpacing"/>
        <w:numPr>
          <w:ilvl w:val="0"/>
          <w:numId w:val="15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Systematic error</w:t>
      </w:r>
    </w:p>
    <w:p w14:paraId="1AA89D0B" w14:textId="77777777" w:rsidR="008C3409" w:rsidRPr="0041469C" w:rsidRDefault="008C3409" w:rsidP="00375238">
      <w:pPr>
        <w:pStyle w:val="NoSpacing"/>
        <w:numPr>
          <w:ilvl w:val="0"/>
          <w:numId w:val="15"/>
        </w:numPr>
        <w:spacing w:line="360" w:lineRule="auto"/>
        <w:rPr>
          <w:rFonts w:ascii="Times New Roman" w:eastAsia="Times New Roman" w:hAnsi="Times New Roman"/>
          <w:sz w:val="24"/>
          <w:szCs w:val="24"/>
        </w:rPr>
      </w:pPr>
      <w:r w:rsidRPr="0041469C">
        <w:rPr>
          <w:rFonts w:ascii="Times New Roman" w:eastAsia="Times New Roman" w:hAnsi="Times New Roman"/>
          <w:sz w:val="24"/>
          <w:szCs w:val="24"/>
        </w:rPr>
        <w:t>Precision error</w:t>
      </w:r>
    </w:p>
    <w:p w14:paraId="1AA89D0C" w14:textId="77777777" w:rsidR="008C3409" w:rsidRPr="0041469C" w:rsidRDefault="008C3409" w:rsidP="00A04F50">
      <w:pPr>
        <w:pStyle w:val="NoSpacing"/>
        <w:pageBreakBefore/>
        <w:numPr>
          <w:ilvl w:val="0"/>
          <w:numId w:val="16"/>
        </w:numPr>
        <w:spacing w:line="360" w:lineRule="auto"/>
        <w:ind w:left="448" w:hanging="357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lastRenderedPageBreak/>
        <w:t>The following equipment is used to store drugs and reagents at low temperature;</w:t>
      </w:r>
    </w:p>
    <w:p w14:paraId="1AA89D0D" w14:textId="77777777" w:rsidR="008C3409" w:rsidRPr="0041469C" w:rsidRDefault="008C3409" w:rsidP="00375238">
      <w:pPr>
        <w:pStyle w:val="NoSpacing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Water bath</w:t>
      </w:r>
    </w:p>
    <w:p w14:paraId="1AA89D0E" w14:textId="77777777" w:rsidR="008C3409" w:rsidRPr="0041469C" w:rsidRDefault="008C3409" w:rsidP="00375238">
      <w:pPr>
        <w:pStyle w:val="NoSpacing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Cool box</w:t>
      </w:r>
    </w:p>
    <w:p w14:paraId="1AA89D0F" w14:textId="77777777" w:rsidR="008C3409" w:rsidRPr="0041469C" w:rsidRDefault="008C3409" w:rsidP="00375238">
      <w:pPr>
        <w:pStyle w:val="NoSpacing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Refrigerator</w:t>
      </w:r>
    </w:p>
    <w:p w14:paraId="1AA89D10" w14:textId="77777777" w:rsidR="008C3409" w:rsidRPr="0041469C" w:rsidRDefault="008C3409" w:rsidP="00375238">
      <w:pPr>
        <w:pStyle w:val="NoSpacing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Ice boxes</w:t>
      </w:r>
    </w:p>
    <w:p w14:paraId="1AA89D11" w14:textId="77777777" w:rsidR="008C3409" w:rsidRPr="0041469C" w:rsidRDefault="008C3409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Urinary catheters must be inserted whenever a patient;</w:t>
      </w:r>
    </w:p>
    <w:p w14:paraId="1AA89D12" w14:textId="77777777" w:rsidR="008C3409" w:rsidRPr="0041469C" w:rsidRDefault="008C3409" w:rsidP="00375238">
      <w:pPr>
        <w:pStyle w:val="NoSpacing"/>
        <w:numPr>
          <w:ilvl w:val="0"/>
          <w:numId w:val="10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Has large volume of urine</w:t>
      </w:r>
    </w:p>
    <w:p w14:paraId="1AA89D13" w14:textId="77777777" w:rsidR="008C3409" w:rsidRPr="0041469C" w:rsidRDefault="008C3409" w:rsidP="00375238">
      <w:pPr>
        <w:pStyle w:val="NoSpacing"/>
        <w:numPr>
          <w:ilvl w:val="0"/>
          <w:numId w:val="10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Has kidney failure</w:t>
      </w:r>
    </w:p>
    <w:p w14:paraId="1AA89D14" w14:textId="77777777" w:rsidR="008C3409" w:rsidRPr="0041469C" w:rsidRDefault="008C3409" w:rsidP="00375238">
      <w:pPr>
        <w:pStyle w:val="NoSpacing"/>
        <w:numPr>
          <w:ilvl w:val="0"/>
          <w:numId w:val="10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Is in content of urine</w:t>
      </w:r>
    </w:p>
    <w:p w14:paraId="1AA89D15" w14:textId="77777777" w:rsidR="008C3409" w:rsidRPr="0041469C" w:rsidRDefault="008C3409" w:rsidP="00375238">
      <w:pPr>
        <w:pStyle w:val="NoSpacing"/>
        <w:numPr>
          <w:ilvl w:val="0"/>
          <w:numId w:val="10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41469C">
        <w:rPr>
          <w:rFonts w:ascii="Times New Roman" w:hAnsi="Times New Roman"/>
          <w:sz w:val="24"/>
          <w:szCs w:val="24"/>
        </w:rPr>
        <w:t>Has no urine output</w:t>
      </w:r>
    </w:p>
    <w:p w14:paraId="1AA89D16" w14:textId="77777777" w:rsidR="008C3409" w:rsidRPr="0041469C" w:rsidRDefault="008C3409" w:rsidP="00375238">
      <w:pPr>
        <w:pStyle w:val="ListParagraph"/>
        <w:numPr>
          <w:ilvl w:val="0"/>
          <w:numId w:val="16"/>
        </w:numPr>
        <w:spacing w:after="0" w:line="480" w:lineRule="auto"/>
        <w:ind w:left="450"/>
        <w:rPr>
          <w:rFonts w:ascii="Times New Roman" w:eastAsia="Times New Roman" w:hAnsi="Times New Roman"/>
          <w:bCs/>
          <w:sz w:val="24"/>
          <w:szCs w:val="24"/>
        </w:rPr>
      </w:pPr>
      <w:r w:rsidRPr="0041469C">
        <w:rPr>
          <w:rFonts w:ascii="Times New Roman" w:hAnsi="Times New Roman"/>
          <w:bCs/>
          <w:iCs/>
          <w:color w:val="000000"/>
          <w:sz w:val="24"/>
          <w:szCs w:val="24"/>
        </w:rPr>
        <w:t>What does the reading of BP machine indicating 120/80 mean</w:t>
      </w:r>
      <w:r w:rsidRPr="0041469C">
        <w:rPr>
          <w:rFonts w:ascii="Times New Roman" w:eastAsia="Times New Roman" w:hAnsi="Times New Roman"/>
          <w:bCs/>
          <w:sz w:val="24"/>
          <w:szCs w:val="24"/>
        </w:rPr>
        <w:t xml:space="preserve">? </w:t>
      </w:r>
    </w:p>
    <w:p w14:paraId="1AA89D17" w14:textId="77777777" w:rsidR="008C3409" w:rsidRPr="0041469C" w:rsidRDefault="008C3409" w:rsidP="00375238">
      <w:pPr>
        <w:pStyle w:val="ListParagraph"/>
        <w:numPr>
          <w:ilvl w:val="0"/>
          <w:numId w:val="21"/>
        </w:numPr>
        <w:spacing w:after="0" w:line="480" w:lineRule="auto"/>
        <w:ind w:left="720" w:firstLine="0"/>
        <w:rPr>
          <w:rFonts w:ascii="Times New Roman" w:eastAsia="Times New Roman" w:hAnsi="Times New Roman"/>
          <w:bCs/>
          <w:sz w:val="24"/>
          <w:szCs w:val="24"/>
        </w:rPr>
      </w:pPr>
      <w:r w:rsidRPr="0041469C">
        <w:rPr>
          <w:rFonts w:ascii="Times New Roman" w:eastAsia="Times New Roman" w:hAnsi="Times New Roman"/>
          <w:bCs/>
          <w:sz w:val="24"/>
          <w:szCs w:val="24"/>
        </w:rPr>
        <w:t>Within the range</w:t>
      </w:r>
    </w:p>
    <w:p w14:paraId="1AA89D18" w14:textId="77777777" w:rsidR="008C3409" w:rsidRPr="0041469C" w:rsidRDefault="008C3409" w:rsidP="00375238">
      <w:pPr>
        <w:pStyle w:val="ListParagraph"/>
        <w:numPr>
          <w:ilvl w:val="0"/>
          <w:numId w:val="21"/>
        </w:numPr>
        <w:spacing w:after="0" w:line="480" w:lineRule="auto"/>
        <w:ind w:left="720" w:firstLine="0"/>
        <w:rPr>
          <w:rFonts w:ascii="Times New Roman" w:eastAsia="Times New Roman" w:hAnsi="Times New Roman"/>
          <w:bCs/>
          <w:sz w:val="24"/>
          <w:szCs w:val="24"/>
        </w:rPr>
      </w:pPr>
      <w:r w:rsidRPr="0041469C">
        <w:rPr>
          <w:rFonts w:ascii="Times New Roman" w:eastAsia="Times New Roman" w:hAnsi="Times New Roman"/>
          <w:bCs/>
          <w:sz w:val="24"/>
          <w:szCs w:val="24"/>
        </w:rPr>
        <w:t>High blood pressure</w:t>
      </w:r>
    </w:p>
    <w:p w14:paraId="1AA89D19" w14:textId="77777777" w:rsidR="008C3409" w:rsidRPr="0041469C" w:rsidRDefault="008C3409" w:rsidP="00375238">
      <w:pPr>
        <w:pStyle w:val="ListParagraph"/>
        <w:numPr>
          <w:ilvl w:val="0"/>
          <w:numId w:val="21"/>
        </w:numPr>
        <w:spacing w:after="0" w:line="480" w:lineRule="auto"/>
        <w:ind w:left="720" w:firstLine="0"/>
        <w:rPr>
          <w:rFonts w:ascii="Times New Roman" w:eastAsia="Times New Roman" w:hAnsi="Times New Roman"/>
          <w:bCs/>
          <w:sz w:val="24"/>
          <w:szCs w:val="24"/>
        </w:rPr>
      </w:pPr>
      <w:r w:rsidRPr="0041469C">
        <w:rPr>
          <w:rFonts w:ascii="Times New Roman" w:eastAsia="Times New Roman" w:hAnsi="Times New Roman"/>
          <w:bCs/>
          <w:sz w:val="24"/>
          <w:szCs w:val="24"/>
        </w:rPr>
        <w:t>Low weight</w:t>
      </w:r>
    </w:p>
    <w:p w14:paraId="1AA89D1A" w14:textId="77777777" w:rsidR="008C3409" w:rsidRPr="0041469C" w:rsidRDefault="008C3409" w:rsidP="00375238">
      <w:pPr>
        <w:pStyle w:val="ListParagraph"/>
        <w:numPr>
          <w:ilvl w:val="0"/>
          <w:numId w:val="21"/>
        </w:numPr>
        <w:spacing w:after="0" w:line="480" w:lineRule="auto"/>
        <w:ind w:left="720" w:firstLine="0"/>
        <w:rPr>
          <w:rFonts w:ascii="Times New Roman" w:eastAsia="Times New Roman" w:hAnsi="Times New Roman"/>
          <w:bCs/>
          <w:sz w:val="24"/>
          <w:szCs w:val="24"/>
        </w:rPr>
      </w:pPr>
      <w:r w:rsidRPr="0041469C">
        <w:rPr>
          <w:rFonts w:ascii="Times New Roman" w:eastAsia="Times New Roman" w:hAnsi="Times New Roman"/>
          <w:bCs/>
          <w:sz w:val="24"/>
          <w:szCs w:val="24"/>
        </w:rPr>
        <w:t>Invalid results</w:t>
      </w:r>
    </w:p>
    <w:p w14:paraId="1AA89D1B" w14:textId="77777777" w:rsidR="00863910" w:rsidRPr="00D421D1" w:rsidRDefault="00863910" w:rsidP="00863910">
      <w:pPr>
        <w:pStyle w:val="NoSpacing"/>
        <w:spacing w:line="360" w:lineRule="auto"/>
        <w:rPr>
          <w:rFonts w:ascii="Times New Roman" w:hAnsi="Times New Roman"/>
          <w:sz w:val="24"/>
          <w:szCs w:val="24"/>
        </w:rPr>
      </w:pPr>
    </w:p>
    <w:p w14:paraId="546B384C" w14:textId="77777777" w:rsidR="00247367" w:rsidRDefault="0024736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AA89D1C" w14:textId="29A5B05A" w:rsidR="00F2133D" w:rsidRPr="007702E3" w:rsidRDefault="00F2133D" w:rsidP="00F2133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E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CTION B: (40 </w:t>
      </w:r>
      <w:r w:rsidR="006F29C1">
        <w:rPr>
          <w:rFonts w:ascii="Times New Roman" w:hAnsi="Times New Roman" w:cs="Times New Roman"/>
          <w:bCs/>
          <w:sz w:val="24"/>
          <w:szCs w:val="24"/>
        </w:rPr>
        <w:t>M</w:t>
      </w:r>
      <w:r w:rsidR="0024203C" w:rsidRPr="0024203C">
        <w:rPr>
          <w:rFonts w:ascii="Times New Roman" w:hAnsi="Times New Roman" w:cs="Times New Roman"/>
          <w:bCs/>
          <w:sz w:val="24"/>
          <w:szCs w:val="24"/>
        </w:rPr>
        <w:t>arks</w:t>
      </w:r>
      <w:r w:rsidRPr="007702E3">
        <w:rPr>
          <w:rFonts w:ascii="Times New Roman" w:hAnsi="Times New Roman" w:cs="Times New Roman"/>
          <w:b/>
          <w:sz w:val="24"/>
          <w:szCs w:val="24"/>
        </w:rPr>
        <w:t>)</w:t>
      </w:r>
    </w:p>
    <w:p w14:paraId="1AA89D1D" w14:textId="77777777" w:rsidR="00F2133D" w:rsidRPr="007702E3" w:rsidRDefault="00F2133D" w:rsidP="00F2133D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702E3">
        <w:rPr>
          <w:rFonts w:ascii="Times New Roman" w:hAnsi="Times New Roman" w:cs="Times New Roman"/>
          <w:b/>
          <w:bCs/>
          <w:sz w:val="24"/>
          <w:szCs w:val="24"/>
        </w:rPr>
        <w:t>Answer ALL questions in this section</w:t>
      </w:r>
    </w:p>
    <w:p w14:paraId="1AA89D1E" w14:textId="77777777" w:rsidR="00375238" w:rsidRPr="0064104A" w:rsidRDefault="00375238" w:rsidP="00375238">
      <w:pPr>
        <w:pStyle w:val="ListParagraph"/>
        <w:numPr>
          <w:ilvl w:val="0"/>
          <w:numId w:val="16"/>
        </w:numPr>
        <w:spacing w:line="360" w:lineRule="auto"/>
        <w:ind w:left="450"/>
        <w:rPr>
          <w:rFonts w:ascii="Times New Roman" w:hAnsi="Times New Roman"/>
          <w:b/>
          <w:bCs/>
          <w:sz w:val="24"/>
          <w:szCs w:val="24"/>
        </w:rPr>
      </w:pPr>
      <w:r w:rsidRPr="0064104A">
        <w:rPr>
          <w:rFonts w:ascii="Times New Roman" w:eastAsia="Times New Roman" w:hAnsi="Times New Roman"/>
          <w:bCs/>
          <w:sz w:val="24"/>
          <w:szCs w:val="24"/>
        </w:rPr>
        <w:t>Medical equipment form an integral part of the healthcare infrastructure</w:t>
      </w:r>
    </w:p>
    <w:p w14:paraId="1AA89D1F" w14:textId="77777777" w:rsidR="00375238" w:rsidRPr="00D421D1" w:rsidRDefault="00375238" w:rsidP="00375238">
      <w:pPr>
        <w:pStyle w:val="NoSpacing"/>
        <w:numPr>
          <w:ilvl w:val="0"/>
          <w:numId w:val="34"/>
        </w:numPr>
        <w:spacing w:line="360" w:lineRule="auto"/>
        <w:rPr>
          <w:rFonts w:ascii="Times New Roman" w:eastAsia="Times New Roman" w:hAnsi="Times New Roman"/>
          <w:bCs/>
          <w:sz w:val="24"/>
          <w:szCs w:val="24"/>
        </w:rPr>
      </w:pPr>
      <w:r w:rsidRPr="00D421D1">
        <w:rPr>
          <w:rFonts w:ascii="Times New Roman" w:eastAsia="Times New Roman" w:hAnsi="Times New Roman"/>
          <w:bCs/>
          <w:sz w:val="24"/>
          <w:szCs w:val="24"/>
        </w:rPr>
        <w:t xml:space="preserve"> Define medical equipments </w:t>
      </w:r>
      <w:r w:rsidRPr="00D421D1">
        <w:rPr>
          <w:rFonts w:ascii="Times New Roman" w:eastAsia="Times New Roman" w:hAnsi="Times New Roman"/>
          <w:bCs/>
          <w:sz w:val="24"/>
          <w:szCs w:val="24"/>
        </w:rPr>
        <w:tab/>
      </w:r>
      <w:r w:rsidRPr="00D421D1">
        <w:rPr>
          <w:rFonts w:ascii="Times New Roman" w:eastAsia="Times New Roman" w:hAnsi="Times New Roman"/>
          <w:bCs/>
          <w:sz w:val="24"/>
          <w:szCs w:val="24"/>
        </w:rPr>
        <w:tab/>
      </w:r>
      <w:r w:rsidRPr="00D421D1">
        <w:rPr>
          <w:rFonts w:ascii="Times New Roman" w:eastAsia="Times New Roman" w:hAnsi="Times New Roman"/>
          <w:bCs/>
          <w:sz w:val="24"/>
          <w:szCs w:val="24"/>
        </w:rPr>
        <w:tab/>
      </w:r>
      <w:r w:rsidRPr="00D421D1">
        <w:rPr>
          <w:rFonts w:ascii="Times New Roman" w:eastAsia="Times New Roman" w:hAnsi="Times New Roman"/>
          <w:bCs/>
          <w:sz w:val="24"/>
          <w:szCs w:val="24"/>
        </w:rPr>
        <w:tab/>
      </w:r>
      <w:r w:rsidRPr="00D421D1">
        <w:rPr>
          <w:rFonts w:ascii="Times New Roman" w:eastAsia="Times New Roman" w:hAnsi="Times New Roman"/>
          <w:bCs/>
          <w:sz w:val="24"/>
          <w:szCs w:val="24"/>
        </w:rPr>
        <w:tab/>
      </w:r>
      <w:r w:rsidRPr="00D421D1">
        <w:rPr>
          <w:rFonts w:ascii="Times New Roman" w:eastAsia="Times New Roman" w:hAnsi="Times New Roman"/>
          <w:bCs/>
          <w:sz w:val="24"/>
          <w:szCs w:val="24"/>
        </w:rPr>
        <w:tab/>
      </w:r>
      <w:r w:rsidRPr="00D421D1">
        <w:rPr>
          <w:rFonts w:ascii="Times New Roman" w:eastAsia="Times New Roman" w:hAnsi="Times New Roman"/>
          <w:bCs/>
          <w:sz w:val="24"/>
          <w:szCs w:val="24"/>
        </w:rPr>
        <w:tab/>
        <w:t>(2 marks)</w:t>
      </w:r>
    </w:p>
    <w:p w14:paraId="1AA89D20" w14:textId="77777777" w:rsidR="00375238" w:rsidRPr="00D421D1" w:rsidRDefault="00375238" w:rsidP="00375238">
      <w:pPr>
        <w:pStyle w:val="NoSpacing"/>
        <w:numPr>
          <w:ilvl w:val="0"/>
          <w:numId w:val="34"/>
        </w:numPr>
        <w:spacing w:line="360" w:lineRule="auto"/>
        <w:rPr>
          <w:rFonts w:ascii="Times New Roman" w:eastAsia="Times New Roman" w:hAnsi="Times New Roman"/>
          <w:bCs/>
          <w:sz w:val="24"/>
          <w:szCs w:val="24"/>
        </w:rPr>
      </w:pPr>
      <w:r w:rsidRPr="00D421D1">
        <w:rPr>
          <w:rFonts w:ascii="Times New Roman" w:eastAsia="Times New Roman" w:hAnsi="Times New Roman"/>
          <w:bCs/>
          <w:sz w:val="24"/>
          <w:szCs w:val="24"/>
        </w:rPr>
        <w:t xml:space="preserve">State three importance of using digital medical equipments </w:t>
      </w:r>
      <w:r w:rsidRPr="00D421D1">
        <w:rPr>
          <w:rFonts w:ascii="Times New Roman" w:eastAsia="Times New Roman" w:hAnsi="Times New Roman"/>
          <w:bCs/>
          <w:sz w:val="24"/>
          <w:szCs w:val="24"/>
        </w:rPr>
        <w:tab/>
      </w:r>
      <w:r w:rsidRPr="00D421D1">
        <w:rPr>
          <w:rFonts w:ascii="Times New Roman" w:eastAsia="Times New Roman" w:hAnsi="Times New Roman"/>
          <w:bCs/>
          <w:sz w:val="24"/>
          <w:szCs w:val="24"/>
        </w:rPr>
        <w:tab/>
      </w:r>
      <w:r w:rsidRPr="00D421D1">
        <w:rPr>
          <w:rFonts w:ascii="Times New Roman" w:eastAsia="Times New Roman" w:hAnsi="Times New Roman"/>
          <w:bCs/>
          <w:sz w:val="24"/>
          <w:szCs w:val="24"/>
        </w:rPr>
        <w:tab/>
        <w:t>(3 marks)</w:t>
      </w:r>
    </w:p>
    <w:p w14:paraId="1AA89D21" w14:textId="77777777" w:rsidR="00375238" w:rsidRPr="0064104A" w:rsidRDefault="00375238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b/>
          <w:bCs/>
          <w:i/>
          <w:sz w:val="24"/>
          <w:szCs w:val="24"/>
        </w:rPr>
      </w:pPr>
      <w:r w:rsidRPr="00D421D1">
        <w:rPr>
          <w:rFonts w:ascii="Times New Roman" w:eastAsia="Times New Roman" w:hAnsi="Times New Roman"/>
          <w:bCs/>
          <w:sz w:val="24"/>
          <w:szCs w:val="24"/>
        </w:rPr>
        <w:t xml:space="preserve">Outline three </w:t>
      </w:r>
      <w:r w:rsidRPr="00D421D1">
        <w:rPr>
          <w:rFonts w:ascii="Times New Roman" w:eastAsia="Times New Roman" w:hAnsi="Times New Roman"/>
          <w:sz w:val="24"/>
          <w:szCs w:val="24"/>
        </w:rPr>
        <w:t xml:space="preserve">techniques that fall under Medical Imaging Umbrella </w:t>
      </w:r>
      <w:r w:rsidRPr="00D421D1">
        <w:rPr>
          <w:rFonts w:ascii="Times New Roman" w:eastAsia="Times New Roman" w:hAnsi="Times New Roman"/>
          <w:sz w:val="24"/>
          <w:szCs w:val="24"/>
        </w:rPr>
        <w:tab/>
      </w:r>
      <w:r w:rsidRPr="00D421D1">
        <w:rPr>
          <w:rFonts w:ascii="Times New Roman" w:eastAsia="Times New Roman" w:hAnsi="Times New Roman"/>
          <w:sz w:val="24"/>
          <w:szCs w:val="24"/>
        </w:rPr>
        <w:tab/>
        <w:t>(3 marks)</w:t>
      </w:r>
    </w:p>
    <w:p w14:paraId="1AA89D22" w14:textId="77777777" w:rsidR="00375238" w:rsidRPr="0064104A" w:rsidRDefault="00375238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b/>
          <w:bCs/>
          <w:i/>
          <w:sz w:val="24"/>
          <w:szCs w:val="24"/>
        </w:rPr>
      </w:pPr>
      <w:r w:rsidRPr="00D421D1">
        <w:rPr>
          <w:rFonts w:ascii="Times New Roman" w:eastAsia="Times New Roman" w:hAnsi="Times New Roman"/>
          <w:sz w:val="24"/>
          <w:szCs w:val="24"/>
        </w:rPr>
        <w:t xml:space="preserve">Differentiate between class II and class III medical devices </w:t>
      </w:r>
      <w:r w:rsidRPr="00D421D1">
        <w:rPr>
          <w:rFonts w:ascii="Times New Roman" w:eastAsia="Times New Roman" w:hAnsi="Times New Roman"/>
          <w:sz w:val="24"/>
          <w:szCs w:val="24"/>
        </w:rPr>
        <w:tab/>
      </w:r>
      <w:r w:rsidRPr="00D421D1">
        <w:rPr>
          <w:rFonts w:ascii="Times New Roman" w:eastAsia="Times New Roman" w:hAnsi="Times New Roman"/>
          <w:sz w:val="24"/>
          <w:szCs w:val="24"/>
        </w:rPr>
        <w:tab/>
      </w:r>
      <w:r w:rsidRPr="00D421D1">
        <w:rPr>
          <w:rFonts w:ascii="Times New Roman" w:eastAsia="Times New Roman" w:hAnsi="Times New Roman"/>
          <w:sz w:val="24"/>
          <w:szCs w:val="24"/>
        </w:rPr>
        <w:tab/>
        <w:t>(4 marks)</w:t>
      </w:r>
    </w:p>
    <w:p w14:paraId="1AA89D23" w14:textId="19D09A19" w:rsidR="00375238" w:rsidRPr="00D421D1" w:rsidRDefault="00375238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Outline </w:t>
      </w:r>
      <w:r w:rsidRPr="00D421D1">
        <w:rPr>
          <w:rFonts w:ascii="Times New Roman" w:eastAsia="Times New Roman" w:hAnsi="Times New Roman"/>
          <w:sz w:val="24"/>
          <w:szCs w:val="24"/>
        </w:rPr>
        <w:t xml:space="preserve">four medical instruments which are </w:t>
      </w:r>
      <w:r w:rsidR="001107EE" w:rsidRPr="00D421D1">
        <w:rPr>
          <w:rFonts w:ascii="Times New Roman" w:eastAsia="Times New Roman" w:hAnsi="Times New Roman"/>
          <w:sz w:val="24"/>
          <w:szCs w:val="24"/>
        </w:rPr>
        <w:t>internally managed</w:t>
      </w:r>
      <w:r w:rsidRPr="00D421D1">
        <w:rPr>
          <w:rFonts w:ascii="Times New Roman" w:eastAsia="Times New Roman" w:hAnsi="Times New Roman"/>
          <w:sz w:val="24"/>
          <w:szCs w:val="24"/>
        </w:rPr>
        <w:t xml:space="preserve"> for preventive, maintenance and r</w:t>
      </w:r>
      <w:r>
        <w:rPr>
          <w:rFonts w:ascii="Times New Roman" w:eastAsia="Times New Roman" w:hAnsi="Times New Roman"/>
          <w:sz w:val="24"/>
          <w:szCs w:val="24"/>
        </w:rPr>
        <w:t xml:space="preserve">epairs done every 12 months 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 w:rsidRPr="00D421D1">
        <w:rPr>
          <w:rFonts w:ascii="Times New Roman" w:eastAsia="Times New Roman" w:hAnsi="Times New Roman"/>
          <w:sz w:val="24"/>
          <w:szCs w:val="24"/>
        </w:rPr>
        <w:tab/>
      </w:r>
      <w:r w:rsidRPr="00D421D1">
        <w:rPr>
          <w:rFonts w:ascii="Times New Roman" w:eastAsia="Times New Roman" w:hAnsi="Times New Roman"/>
          <w:sz w:val="24"/>
          <w:szCs w:val="24"/>
        </w:rPr>
        <w:tab/>
      </w:r>
      <w:r w:rsidRPr="00D421D1">
        <w:rPr>
          <w:rFonts w:ascii="Times New Roman" w:eastAsia="Times New Roman" w:hAnsi="Times New Roman"/>
          <w:sz w:val="24"/>
          <w:szCs w:val="24"/>
        </w:rPr>
        <w:tab/>
        <w:t>(4 marks)</w:t>
      </w:r>
    </w:p>
    <w:p w14:paraId="1AA89D24" w14:textId="77777777" w:rsidR="00375238" w:rsidRPr="00D421D1" w:rsidRDefault="00375238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sz w:val="24"/>
          <w:szCs w:val="24"/>
        </w:rPr>
      </w:pPr>
      <w:r w:rsidRPr="00D421D1">
        <w:rPr>
          <w:rFonts w:ascii="Times New Roman" w:eastAsia="Times New Roman" w:hAnsi="Times New Roman"/>
          <w:sz w:val="24"/>
          <w:szCs w:val="24"/>
        </w:rPr>
        <w:t xml:space="preserve">State three examples of class I medical devices </w:t>
      </w:r>
      <w:r w:rsidRPr="00D421D1">
        <w:rPr>
          <w:rFonts w:ascii="Times New Roman" w:eastAsia="Times New Roman" w:hAnsi="Times New Roman"/>
          <w:sz w:val="24"/>
          <w:szCs w:val="24"/>
        </w:rPr>
        <w:tab/>
      </w:r>
      <w:r w:rsidRPr="00D421D1">
        <w:rPr>
          <w:rFonts w:ascii="Times New Roman" w:eastAsia="Times New Roman" w:hAnsi="Times New Roman"/>
          <w:sz w:val="24"/>
          <w:szCs w:val="24"/>
        </w:rPr>
        <w:tab/>
      </w:r>
      <w:r w:rsidRPr="00D421D1">
        <w:rPr>
          <w:rFonts w:ascii="Times New Roman" w:eastAsia="Times New Roman" w:hAnsi="Times New Roman"/>
          <w:sz w:val="24"/>
          <w:szCs w:val="24"/>
        </w:rPr>
        <w:tab/>
      </w:r>
      <w:r w:rsidRPr="00D421D1">
        <w:rPr>
          <w:rFonts w:ascii="Times New Roman" w:eastAsia="Times New Roman" w:hAnsi="Times New Roman"/>
          <w:sz w:val="24"/>
          <w:szCs w:val="24"/>
        </w:rPr>
        <w:tab/>
      </w:r>
      <w:r w:rsidRPr="00D421D1">
        <w:rPr>
          <w:rFonts w:ascii="Times New Roman" w:eastAsia="Times New Roman" w:hAnsi="Times New Roman"/>
          <w:sz w:val="24"/>
          <w:szCs w:val="24"/>
        </w:rPr>
        <w:tab/>
        <w:t>(3 marks)</w:t>
      </w:r>
    </w:p>
    <w:p w14:paraId="1AA89D25" w14:textId="77777777" w:rsidR="00375238" w:rsidRDefault="00375238" w:rsidP="00375238">
      <w:pPr>
        <w:pStyle w:val="ListParagraph"/>
        <w:numPr>
          <w:ilvl w:val="0"/>
          <w:numId w:val="16"/>
        </w:numPr>
        <w:spacing w:after="0" w:line="480" w:lineRule="auto"/>
        <w:ind w:left="45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 order, State any four equipment that can be used in the prevention of nosocomial infection. </w:t>
      </w:r>
      <w:r>
        <w:rPr>
          <w:rFonts w:ascii="Times New Roman" w:eastAsia="Times New Roman" w:hAnsi="Times New Roman"/>
          <w:sz w:val="24"/>
          <w:szCs w:val="24"/>
        </w:rPr>
        <w:tab/>
      </w:r>
      <w:r w:rsidRPr="00247367"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(4marks)</w:t>
      </w:r>
    </w:p>
    <w:p w14:paraId="1AA89D26" w14:textId="77777777" w:rsidR="00375238" w:rsidRPr="0064104A" w:rsidRDefault="00375238" w:rsidP="00A04F50">
      <w:pPr>
        <w:pStyle w:val="ListParagraph"/>
        <w:pageBreakBefore/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480" w:lineRule="auto"/>
        <w:ind w:left="448" w:hanging="357"/>
        <w:rPr>
          <w:rFonts w:ascii="Times New Roman" w:eastAsia="Times New Roman" w:hAnsi="Times New Roman"/>
          <w:sz w:val="24"/>
          <w:szCs w:val="24"/>
        </w:rPr>
      </w:pPr>
      <w:r w:rsidRPr="0064104A">
        <w:rPr>
          <w:rFonts w:ascii="Times New Roman" w:eastAsia="Times New Roman" w:hAnsi="Times New Roman"/>
          <w:sz w:val="24"/>
          <w:szCs w:val="24"/>
        </w:rPr>
        <w:lastRenderedPageBreak/>
        <w:t xml:space="preserve">Outline four measures to take to ensure safety when using medical devices. </w:t>
      </w:r>
      <w:r w:rsidR="00281262">
        <w:rPr>
          <w:rFonts w:ascii="Times New Roman" w:eastAsia="Times New Roman" w:hAnsi="Times New Roman"/>
          <w:sz w:val="24"/>
          <w:szCs w:val="24"/>
        </w:rPr>
        <w:tab/>
      </w:r>
      <w:r w:rsidRPr="0064104A">
        <w:rPr>
          <w:rFonts w:ascii="Times New Roman" w:eastAsia="Times New Roman" w:hAnsi="Times New Roman"/>
          <w:sz w:val="24"/>
          <w:szCs w:val="24"/>
        </w:rPr>
        <w:t>(4marks)</w:t>
      </w:r>
    </w:p>
    <w:p w14:paraId="1AA89D27" w14:textId="77777777" w:rsidR="00375238" w:rsidRPr="00D421D1" w:rsidRDefault="00375238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hAnsi="Times New Roman"/>
          <w:sz w:val="24"/>
          <w:szCs w:val="24"/>
        </w:rPr>
      </w:pPr>
      <w:r w:rsidRPr="00D421D1">
        <w:rPr>
          <w:rFonts w:ascii="Times New Roman" w:hAnsi="Times New Roman"/>
          <w:sz w:val="24"/>
          <w:szCs w:val="24"/>
        </w:rPr>
        <w:t xml:space="preserve">List down any </w:t>
      </w:r>
      <w:r>
        <w:rPr>
          <w:rFonts w:ascii="Times New Roman" w:hAnsi="Times New Roman"/>
          <w:sz w:val="24"/>
          <w:szCs w:val="24"/>
        </w:rPr>
        <w:t>two</w:t>
      </w:r>
      <w:r w:rsidRPr="00D421D1">
        <w:rPr>
          <w:rFonts w:ascii="Times New Roman" w:hAnsi="Times New Roman"/>
          <w:sz w:val="24"/>
          <w:szCs w:val="24"/>
        </w:rPr>
        <w:t xml:space="preserve"> clinical conditions that require use of medical instruments for their diagnosis </w:t>
      </w:r>
      <w:r w:rsidRPr="00D421D1">
        <w:rPr>
          <w:rFonts w:ascii="Times New Roman" w:hAnsi="Times New Roman"/>
          <w:sz w:val="24"/>
          <w:szCs w:val="24"/>
        </w:rPr>
        <w:tab/>
      </w:r>
      <w:r w:rsidRPr="00D421D1">
        <w:rPr>
          <w:rFonts w:ascii="Times New Roman" w:hAnsi="Times New Roman"/>
          <w:sz w:val="24"/>
          <w:szCs w:val="24"/>
        </w:rPr>
        <w:tab/>
      </w:r>
      <w:r w:rsidRPr="00D421D1">
        <w:rPr>
          <w:rFonts w:ascii="Times New Roman" w:hAnsi="Times New Roman"/>
          <w:sz w:val="24"/>
          <w:szCs w:val="24"/>
        </w:rPr>
        <w:tab/>
      </w:r>
      <w:r w:rsidRPr="00D421D1">
        <w:rPr>
          <w:rFonts w:ascii="Times New Roman" w:hAnsi="Times New Roman"/>
          <w:sz w:val="24"/>
          <w:szCs w:val="24"/>
        </w:rPr>
        <w:tab/>
      </w:r>
      <w:r w:rsidRPr="00D421D1">
        <w:rPr>
          <w:rFonts w:ascii="Times New Roman" w:hAnsi="Times New Roman"/>
          <w:sz w:val="24"/>
          <w:szCs w:val="24"/>
        </w:rPr>
        <w:tab/>
      </w:r>
      <w:r w:rsidRPr="00D421D1">
        <w:rPr>
          <w:rFonts w:ascii="Times New Roman" w:hAnsi="Times New Roman"/>
          <w:sz w:val="24"/>
          <w:szCs w:val="24"/>
        </w:rPr>
        <w:tab/>
      </w:r>
      <w:r w:rsidRPr="00D421D1">
        <w:rPr>
          <w:rFonts w:ascii="Times New Roman" w:hAnsi="Times New Roman"/>
          <w:sz w:val="24"/>
          <w:szCs w:val="24"/>
        </w:rPr>
        <w:tab/>
      </w:r>
      <w:r w:rsidRPr="00D421D1">
        <w:rPr>
          <w:rFonts w:ascii="Times New Roman" w:hAnsi="Times New Roman"/>
          <w:sz w:val="24"/>
          <w:szCs w:val="24"/>
        </w:rPr>
        <w:tab/>
      </w:r>
      <w:r w:rsidRPr="00D421D1">
        <w:rPr>
          <w:rFonts w:ascii="Times New Roman" w:hAnsi="Times New Roman"/>
          <w:sz w:val="24"/>
          <w:szCs w:val="24"/>
        </w:rPr>
        <w:tab/>
      </w:r>
      <w:r w:rsidRPr="00D421D1">
        <w:rPr>
          <w:rFonts w:ascii="Times New Roman" w:hAnsi="Times New Roman"/>
          <w:sz w:val="24"/>
          <w:szCs w:val="24"/>
        </w:rPr>
        <w:tab/>
        <w:t>(</w:t>
      </w:r>
      <w:r>
        <w:rPr>
          <w:rFonts w:ascii="Times New Roman" w:hAnsi="Times New Roman"/>
          <w:sz w:val="24"/>
          <w:szCs w:val="24"/>
        </w:rPr>
        <w:t>2</w:t>
      </w:r>
      <w:r w:rsidRPr="00D421D1">
        <w:rPr>
          <w:rFonts w:ascii="Times New Roman" w:hAnsi="Times New Roman"/>
          <w:sz w:val="24"/>
          <w:szCs w:val="24"/>
        </w:rPr>
        <w:t>marks)</w:t>
      </w:r>
    </w:p>
    <w:p w14:paraId="1AA89D28" w14:textId="77777777" w:rsidR="00375238" w:rsidRPr="00D421D1" w:rsidRDefault="00375238" w:rsidP="00375238">
      <w:pPr>
        <w:pStyle w:val="NoSpacing"/>
        <w:numPr>
          <w:ilvl w:val="0"/>
          <w:numId w:val="16"/>
        </w:numPr>
        <w:spacing w:line="360" w:lineRule="auto"/>
        <w:ind w:left="450"/>
        <w:rPr>
          <w:rFonts w:ascii="Times New Roman" w:eastAsia="Times New Roman" w:hAnsi="Times New Roman"/>
          <w:bCs/>
          <w:sz w:val="24"/>
          <w:szCs w:val="24"/>
        </w:rPr>
      </w:pPr>
      <w:r w:rsidRPr="00D421D1">
        <w:rPr>
          <w:rFonts w:ascii="Times New Roman" w:eastAsia="Times New Roman" w:hAnsi="Times New Roman"/>
          <w:bCs/>
          <w:sz w:val="24"/>
          <w:szCs w:val="24"/>
        </w:rPr>
        <w:t>Name any two medical instruments to be used in the diagnosis of each of the following;</w:t>
      </w:r>
    </w:p>
    <w:p w14:paraId="1AA89D29" w14:textId="77777777" w:rsidR="00375238" w:rsidRPr="00D421D1" w:rsidRDefault="00375238" w:rsidP="00375238">
      <w:pPr>
        <w:pStyle w:val="NormalWeb"/>
        <w:numPr>
          <w:ilvl w:val="0"/>
          <w:numId w:val="17"/>
        </w:numPr>
        <w:spacing w:line="360" w:lineRule="auto"/>
        <w:rPr>
          <w:rFonts w:eastAsia="Times New Roman"/>
          <w:bCs/>
        </w:rPr>
      </w:pPr>
      <w:r w:rsidRPr="00D421D1">
        <w:rPr>
          <w:rFonts w:eastAsia="Times New Roman"/>
          <w:bCs/>
        </w:rPr>
        <w:t xml:space="preserve">Heart diseases    </w:t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  <w:t>(2 marks)</w:t>
      </w:r>
    </w:p>
    <w:p w14:paraId="1AA89D2A" w14:textId="77777777" w:rsidR="00375238" w:rsidRPr="00D421D1" w:rsidRDefault="00375238" w:rsidP="00375238">
      <w:pPr>
        <w:pStyle w:val="NormalWeb"/>
        <w:numPr>
          <w:ilvl w:val="0"/>
          <w:numId w:val="17"/>
        </w:numPr>
        <w:spacing w:line="360" w:lineRule="auto"/>
        <w:rPr>
          <w:rFonts w:eastAsia="Times New Roman"/>
          <w:bCs/>
        </w:rPr>
      </w:pPr>
      <w:r w:rsidRPr="00D421D1">
        <w:rPr>
          <w:rFonts w:eastAsia="Times New Roman"/>
          <w:bCs/>
        </w:rPr>
        <w:t xml:space="preserve">Cancer </w:t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</w:r>
      <w:r w:rsidRPr="00D421D1">
        <w:rPr>
          <w:rFonts w:eastAsia="Times New Roman"/>
          <w:bCs/>
        </w:rPr>
        <w:tab/>
        <w:t>(2 marks)</w:t>
      </w:r>
    </w:p>
    <w:p w14:paraId="1AA89D2B" w14:textId="77777777" w:rsidR="005C2A06" w:rsidRDefault="005C2A06" w:rsidP="00375238">
      <w:pPr>
        <w:pStyle w:val="ListParagraph"/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360" w:lineRule="auto"/>
        <w:ind w:left="450"/>
        <w:rPr>
          <w:rFonts w:ascii="Times New Roman" w:eastAsia="Times New Roman" w:hAnsi="Times New Roman"/>
          <w:bCs/>
          <w:sz w:val="24"/>
          <w:szCs w:val="24"/>
        </w:rPr>
      </w:pPr>
    </w:p>
    <w:p w14:paraId="1AA89D2C" w14:textId="77777777" w:rsidR="00375238" w:rsidRPr="005C2A06" w:rsidRDefault="00375238" w:rsidP="005C2A06">
      <w:pPr>
        <w:pStyle w:val="ListParagraph"/>
        <w:widowControl w:val="0"/>
        <w:numPr>
          <w:ilvl w:val="0"/>
          <w:numId w:val="40"/>
        </w:numPr>
        <w:overflowPunct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/>
          <w:bCs/>
          <w:sz w:val="24"/>
          <w:szCs w:val="24"/>
        </w:rPr>
      </w:pPr>
      <w:r w:rsidRPr="005C2A06">
        <w:rPr>
          <w:rFonts w:ascii="Times New Roman" w:eastAsia="Times New Roman" w:hAnsi="Times New Roman"/>
          <w:bCs/>
          <w:sz w:val="24"/>
          <w:szCs w:val="24"/>
        </w:rPr>
        <w:t xml:space="preserve">Identify the medical instrument shown below; </w:t>
      </w:r>
      <w:r w:rsidRPr="005C2A06">
        <w:rPr>
          <w:rFonts w:ascii="Times New Roman" w:eastAsia="Times New Roman" w:hAnsi="Times New Roman"/>
          <w:bCs/>
          <w:sz w:val="24"/>
          <w:szCs w:val="24"/>
        </w:rPr>
        <w:tab/>
      </w:r>
      <w:r w:rsidRPr="005C2A06">
        <w:rPr>
          <w:rFonts w:ascii="Times New Roman" w:eastAsia="Times New Roman" w:hAnsi="Times New Roman"/>
          <w:bCs/>
          <w:sz w:val="24"/>
          <w:szCs w:val="24"/>
        </w:rPr>
        <w:tab/>
      </w:r>
      <w:r w:rsidRPr="005C2A06">
        <w:rPr>
          <w:rFonts w:ascii="Times New Roman" w:eastAsia="Times New Roman" w:hAnsi="Times New Roman"/>
          <w:bCs/>
          <w:sz w:val="24"/>
          <w:szCs w:val="24"/>
        </w:rPr>
        <w:tab/>
      </w:r>
      <w:r w:rsidRPr="005C2A06">
        <w:rPr>
          <w:rFonts w:ascii="Times New Roman" w:eastAsia="Times New Roman" w:hAnsi="Times New Roman"/>
          <w:bCs/>
          <w:sz w:val="24"/>
          <w:szCs w:val="24"/>
        </w:rPr>
        <w:tab/>
        <w:t>(1 mark)</w:t>
      </w:r>
    </w:p>
    <w:p w14:paraId="1AA89D2D" w14:textId="211B6201" w:rsidR="00375238" w:rsidRPr="00D421D1" w:rsidRDefault="00A86883" w:rsidP="00375238">
      <w:pPr>
        <w:widowControl w:val="0"/>
        <w:overflowPunct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1AA89D3F" wp14:editId="6A5384D2">
                <wp:extent cx="304800" cy="304800"/>
                <wp:effectExtent l="0" t="0" r="0" b="0"/>
                <wp:docPr id="4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AE788AD" id="AutoShap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" filled="f" stroked="f">
                <o:lock v:ext="edit" aspectratio="t"/>
                <w10:anchorlock/>
              </v:rect>
            </w:pict>
          </mc:Fallback>
        </mc:AlternateContent>
      </w:r>
      <w:r w:rsidR="00375238" w:rsidRPr="00D421D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1AA89D40" wp14:editId="5AFF97A4">
                <wp:extent cx="304800" cy="304800"/>
                <wp:effectExtent l="0" t="0" r="0" b="0"/>
                <wp:docPr id="1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C1B114" id="AutoShap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" filled="f" stroked="f">
                <o:lock v:ext="edit" aspectratio="t"/>
                <w10:anchorlock/>
              </v:rect>
            </w:pict>
          </mc:Fallback>
        </mc:AlternateContent>
      </w:r>
      <w:r w:rsidR="00375238" w:rsidRPr="00D421D1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</w:rPr>
        <w:t xml:space="preserve"> </w:t>
      </w:r>
      <w:r w:rsidR="00375238" w:rsidRPr="00D421D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A89D41" wp14:editId="1AA89D42">
            <wp:extent cx="1090295" cy="1776095"/>
            <wp:effectExtent l="19050" t="0" r="0" b="0"/>
            <wp:docPr id="9" name="Picture 9" descr="C:\Users\lena\Downloads\WhatsApp Image 2022-10-11 at 16.32.0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ena\Downloads\WhatsApp Image 2022-10-11 at 16.32.04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0295" cy="1776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A89D2E" w14:textId="77777777" w:rsidR="00375238" w:rsidRPr="005C2A06" w:rsidRDefault="00375238" w:rsidP="005C2A06">
      <w:pPr>
        <w:pStyle w:val="ListParagraph"/>
        <w:widowControl w:val="0"/>
        <w:numPr>
          <w:ilvl w:val="0"/>
          <w:numId w:val="40"/>
        </w:numPr>
        <w:overflowPunct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  <w:r w:rsidRPr="005C2A06">
        <w:rPr>
          <w:rFonts w:ascii="Times New Roman" w:hAnsi="Times New Roman"/>
          <w:sz w:val="24"/>
          <w:szCs w:val="24"/>
        </w:rPr>
        <w:t xml:space="preserve">State three basic, structural components on instrument in (a) above </w:t>
      </w:r>
      <w:r w:rsidRPr="005C2A06">
        <w:rPr>
          <w:rFonts w:ascii="Times New Roman" w:hAnsi="Times New Roman"/>
          <w:sz w:val="24"/>
          <w:szCs w:val="24"/>
        </w:rPr>
        <w:tab/>
      </w:r>
      <w:r w:rsidRPr="005C2A06">
        <w:rPr>
          <w:rFonts w:ascii="Times New Roman" w:hAnsi="Times New Roman"/>
          <w:sz w:val="24"/>
          <w:szCs w:val="24"/>
        </w:rPr>
        <w:tab/>
        <w:t>(3 marks)</w:t>
      </w:r>
    </w:p>
    <w:p w14:paraId="1AA89D2F" w14:textId="77777777" w:rsidR="00375238" w:rsidRPr="009971F5" w:rsidRDefault="00375238" w:rsidP="00375238">
      <w:pPr>
        <w:pStyle w:val="ListParagraph"/>
        <w:widowControl w:val="0"/>
        <w:numPr>
          <w:ilvl w:val="0"/>
          <w:numId w:val="39"/>
        </w:numPr>
        <w:overflowPunct w:val="0"/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  <w:r w:rsidRPr="009971F5">
        <w:rPr>
          <w:rFonts w:ascii="Times New Roman" w:eastAsia="Times New Roman" w:hAnsi="Times New Roman"/>
          <w:sz w:val="24"/>
          <w:szCs w:val="24"/>
        </w:rPr>
        <w:t>Below is a medical device. Use it to answer questions below</w:t>
      </w:r>
    </w:p>
    <w:p w14:paraId="1AA89D30" w14:textId="77777777" w:rsidR="00375238" w:rsidRDefault="00375238" w:rsidP="00375238">
      <w:pPr>
        <w:pStyle w:val="ListParagraph"/>
        <w:widowControl w:val="0"/>
        <w:overflowPunct w:val="0"/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noProof/>
          <w:sz w:val="24"/>
          <w:szCs w:val="24"/>
        </w:rPr>
        <w:drawing>
          <wp:inline distT="0" distB="0" distL="0" distR="0" wp14:anchorId="1AA89D43" wp14:editId="1AA89D44">
            <wp:extent cx="1285875" cy="800100"/>
            <wp:effectExtent l="0" t="0" r="9525" b="0"/>
            <wp:docPr id="3" name="Picture 3" descr="C:\Users\Latitude E5410\Downloads\download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atitude E5410\Downloads\download (1)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89D31" w14:textId="77777777" w:rsidR="00375238" w:rsidRDefault="00375238" w:rsidP="00375238">
      <w:pPr>
        <w:pStyle w:val="ListParagraph"/>
        <w:widowControl w:val="0"/>
        <w:numPr>
          <w:ilvl w:val="1"/>
          <w:numId w:val="33"/>
        </w:numPr>
        <w:overflowPunct w:val="0"/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Name the device 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(1mark)</w:t>
      </w:r>
    </w:p>
    <w:p w14:paraId="1AA89D32" w14:textId="77777777" w:rsidR="00863910" w:rsidRPr="005C2A06" w:rsidRDefault="00375238" w:rsidP="005C2A06">
      <w:pPr>
        <w:pStyle w:val="ListParagraph"/>
        <w:widowControl w:val="0"/>
        <w:numPr>
          <w:ilvl w:val="1"/>
          <w:numId w:val="33"/>
        </w:numPr>
        <w:overflowPunct w:val="0"/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Give the function of the device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  <w:t>(2marks)</w:t>
      </w:r>
    </w:p>
    <w:p w14:paraId="1AA89D33" w14:textId="77777777" w:rsidR="009E4BEF" w:rsidRDefault="009E4BEF" w:rsidP="00BC3F1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A89D34" w14:textId="77777777" w:rsidR="009E4BEF" w:rsidRDefault="009E4BEF" w:rsidP="00BC3F1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A89D35" w14:textId="77777777" w:rsidR="009E4BEF" w:rsidRDefault="009E4BEF" w:rsidP="00BC3F1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A89D36" w14:textId="77777777" w:rsidR="009E4BEF" w:rsidRDefault="009E4BEF" w:rsidP="00BC3F1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A89D37" w14:textId="72B46C6C" w:rsidR="00BC3F19" w:rsidRPr="006B52D7" w:rsidRDefault="00BC3F19" w:rsidP="00A04F50">
      <w:pPr>
        <w:pageBreakBefore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52D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CTION C: (40 </w:t>
      </w:r>
      <w:r w:rsidR="00553B5F">
        <w:rPr>
          <w:rFonts w:ascii="Times New Roman" w:hAnsi="Times New Roman" w:cs="Times New Roman"/>
          <w:bCs/>
          <w:sz w:val="24"/>
          <w:szCs w:val="24"/>
        </w:rPr>
        <w:t>M</w:t>
      </w:r>
      <w:r w:rsidR="00553B5F" w:rsidRPr="00553B5F">
        <w:rPr>
          <w:rFonts w:ascii="Times New Roman" w:hAnsi="Times New Roman" w:cs="Times New Roman"/>
          <w:bCs/>
          <w:sz w:val="24"/>
          <w:szCs w:val="24"/>
        </w:rPr>
        <w:t>arks</w:t>
      </w:r>
      <w:r w:rsidRPr="006B52D7">
        <w:rPr>
          <w:rFonts w:ascii="Times New Roman" w:hAnsi="Times New Roman" w:cs="Times New Roman"/>
          <w:b/>
          <w:sz w:val="24"/>
          <w:szCs w:val="24"/>
        </w:rPr>
        <w:t>)</w:t>
      </w:r>
    </w:p>
    <w:p w14:paraId="1AA89D38" w14:textId="0EB0660C" w:rsidR="00BC3F19" w:rsidRPr="006B52D7" w:rsidRDefault="00BC3F19" w:rsidP="00BC3F19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6B52D7">
        <w:rPr>
          <w:rFonts w:ascii="Times New Roman" w:hAnsi="Times New Roman" w:cs="Times New Roman"/>
          <w:b/>
          <w:sz w:val="24"/>
          <w:szCs w:val="24"/>
        </w:rPr>
        <w:t xml:space="preserve">                      </w:t>
      </w:r>
      <w:r w:rsidRPr="006B52D7">
        <w:rPr>
          <w:rFonts w:ascii="Times New Roman" w:hAnsi="Times New Roman" w:cs="Times New Roman"/>
          <w:b/>
          <w:sz w:val="24"/>
          <w:szCs w:val="24"/>
        </w:rPr>
        <w:tab/>
      </w:r>
      <w:r w:rsidRPr="006B52D7">
        <w:rPr>
          <w:rFonts w:ascii="Times New Roman" w:hAnsi="Times New Roman" w:cs="Times New Roman"/>
          <w:b/>
          <w:sz w:val="24"/>
          <w:szCs w:val="24"/>
        </w:rPr>
        <w:tab/>
        <w:t xml:space="preserve"> Answer any TWO questions </w:t>
      </w:r>
      <w:r w:rsidR="00553B5F">
        <w:rPr>
          <w:rFonts w:ascii="Times New Roman" w:hAnsi="Times New Roman" w:cs="Times New Roman"/>
          <w:b/>
          <w:sz w:val="24"/>
          <w:szCs w:val="24"/>
        </w:rPr>
        <w:t>from</w:t>
      </w:r>
      <w:r w:rsidR="00553B5F" w:rsidRPr="006B52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B52D7">
        <w:rPr>
          <w:rFonts w:ascii="Times New Roman" w:hAnsi="Times New Roman" w:cs="Times New Roman"/>
          <w:b/>
          <w:sz w:val="24"/>
          <w:szCs w:val="24"/>
        </w:rPr>
        <w:t>this section</w:t>
      </w:r>
    </w:p>
    <w:p w14:paraId="1AA89D39" w14:textId="204782BF" w:rsidR="00351A52" w:rsidRPr="00602ED1" w:rsidRDefault="00351A52" w:rsidP="00351A52">
      <w:pPr>
        <w:pStyle w:val="ListParagraph"/>
        <w:widowControl w:val="0"/>
        <w:numPr>
          <w:ilvl w:val="0"/>
          <w:numId w:val="39"/>
        </w:numPr>
        <w:overflowPunct w:val="0"/>
        <w:autoSpaceDE w:val="0"/>
        <w:autoSpaceDN w:val="0"/>
        <w:adjustRightInd w:val="0"/>
        <w:spacing w:after="0" w:line="360" w:lineRule="auto"/>
        <w:ind w:left="720"/>
        <w:rPr>
          <w:rFonts w:ascii="Times New Roman" w:hAnsi="Times New Roman"/>
          <w:sz w:val="24"/>
          <w:szCs w:val="24"/>
        </w:rPr>
      </w:pPr>
      <w:r w:rsidRPr="00602ED1">
        <w:rPr>
          <w:rFonts w:ascii="Times New Roman" w:hAnsi="Times New Roman"/>
          <w:sz w:val="24"/>
          <w:szCs w:val="24"/>
        </w:rPr>
        <w:t xml:space="preserve">Ms. Lena intends to set up a </w:t>
      </w:r>
      <w:r w:rsidR="001107EE" w:rsidRPr="00602ED1">
        <w:rPr>
          <w:rFonts w:ascii="Times New Roman" w:hAnsi="Times New Roman"/>
          <w:sz w:val="24"/>
          <w:szCs w:val="24"/>
        </w:rPr>
        <w:t>hospital</w:t>
      </w:r>
      <w:r w:rsidRPr="00602ED1">
        <w:rPr>
          <w:rFonts w:ascii="Times New Roman" w:hAnsi="Times New Roman"/>
          <w:sz w:val="24"/>
          <w:szCs w:val="24"/>
        </w:rPr>
        <w:t>. One of the steps to take is ensuring that the needed medical equipment in the hospital is available. Discuss any five needed medical equipment.</w:t>
      </w:r>
      <w:r w:rsidRPr="00602ED1">
        <w:rPr>
          <w:rFonts w:ascii="Times New Roman" w:hAnsi="Times New Roman"/>
          <w:sz w:val="24"/>
          <w:szCs w:val="24"/>
        </w:rPr>
        <w:tab/>
      </w:r>
      <w:r w:rsidRPr="00602ED1">
        <w:rPr>
          <w:rFonts w:ascii="Times New Roman" w:hAnsi="Times New Roman"/>
          <w:sz w:val="24"/>
          <w:szCs w:val="24"/>
        </w:rPr>
        <w:tab/>
      </w:r>
      <w:r w:rsidRPr="00602ED1">
        <w:rPr>
          <w:rFonts w:ascii="Times New Roman" w:hAnsi="Times New Roman"/>
          <w:sz w:val="24"/>
          <w:szCs w:val="24"/>
        </w:rPr>
        <w:tab/>
      </w:r>
      <w:r w:rsidRPr="00602ED1">
        <w:rPr>
          <w:rFonts w:ascii="Times New Roman" w:hAnsi="Times New Roman"/>
          <w:sz w:val="24"/>
          <w:szCs w:val="24"/>
        </w:rPr>
        <w:tab/>
      </w:r>
      <w:r w:rsidRPr="00602ED1">
        <w:rPr>
          <w:rFonts w:ascii="Times New Roman" w:hAnsi="Times New Roman"/>
          <w:sz w:val="24"/>
          <w:szCs w:val="24"/>
        </w:rPr>
        <w:tab/>
      </w:r>
      <w:r w:rsidRPr="00602ED1">
        <w:rPr>
          <w:rFonts w:ascii="Times New Roman" w:hAnsi="Times New Roman"/>
          <w:sz w:val="24"/>
          <w:szCs w:val="24"/>
        </w:rPr>
        <w:tab/>
      </w:r>
      <w:r w:rsidRPr="00602ED1">
        <w:rPr>
          <w:rFonts w:ascii="Times New Roman" w:hAnsi="Times New Roman"/>
          <w:sz w:val="24"/>
          <w:szCs w:val="24"/>
        </w:rPr>
        <w:tab/>
      </w:r>
      <w:r w:rsidRPr="00602ED1">
        <w:rPr>
          <w:rFonts w:ascii="Times New Roman" w:hAnsi="Times New Roman"/>
          <w:sz w:val="24"/>
          <w:szCs w:val="24"/>
        </w:rPr>
        <w:tab/>
      </w:r>
      <w:r w:rsidRPr="00602ED1">
        <w:rPr>
          <w:rFonts w:ascii="Times New Roman" w:hAnsi="Times New Roman"/>
          <w:sz w:val="24"/>
          <w:szCs w:val="24"/>
        </w:rPr>
        <w:tab/>
        <w:t>(20 marks)</w:t>
      </w:r>
    </w:p>
    <w:p w14:paraId="1AA89D3A" w14:textId="77777777" w:rsidR="00351A52" w:rsidRPr="0064104A" w:rsidRDefault="00351A52" w:rsidP="00351A52">
      <w:pPr>
        <w:pStyle w:val="ListParagraph"/>
        <w:numPr>
          <w:ilvl w:val="0"/>
          <w:numId w:val="39"/>
        </w:numPr>
        <w:spacing w:line="360" w:lineRule="auto"/>
        <w:ind w:left="720"/>
        <w:rPr>
          <w:rFonts w:ascii="Times New Roman" w:hAnsi="Times New Roman"/>
          <w:sz w:val="24"/>
          <w:szCs w:val="24"/>
        </w:rPr>
      </w:pPr>
      <w:r w:rsidRPr="0064104A">
        <w:rPr>
          <w:rFonts w:ascii="Times New Roman" w:hAnsi="Times New Roman"/>
          <w:sz w:val="24"/>
          <w:szCs w:val="24"/>
        </w:rPr>
        <w:t xml:space="preserve">Describe </w:t>
      </w:r>
      <w:r w:rsidR="00505E9D">
        <w:rPr>
          <w:rFonts w:ascii="Times New Roman" w:hAnsi="Times New Roman"/>
          <w:sz w:val="24"/>
          <w:szCs w:val="24"/>
        </w:rPr>
        <w:t>five</w:t>
      </w:r>
      <w:r w:rsidRPr="0064104A">
        <w:rPr>
          <w:rFonts w:ascii="Times New Roman" w:hAnsi="Times New Roman"/>
          <w:sz w:val="24"/>
          <w:szCs w:val="24"/>
        </w:rPr>
        <w:t xml:space="preserve"> general Care tips that should be applied to increase the efficiency and durability of medical instruments.</w:t>
      </w:r>
      <w:r w:rsidRPr="0064104A"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  <w:t>(20marks)</w:t>
      </w:r>
    </w:p>
    <w:p w14:paraId="1AA89D3B" w14:textId="77777777" w:rsidR="00351A52" w:rsidRPr="0064104A" w:rsidRDefault="00351A52" w:rsidP="00351A52">
      <w:pPr>
        <w:pStyle w:val="ListParagraph"/>
        <w:widowControl w:val="0"/>
        <w:numPr>
          <w:ilvl w:val="0"/>
          <w:numId w:val="39"/>
        </w:numPr>
        <w:overflowPunct w:val="0"/>
        <w:autoSpaceDE w:val="0"/>
        <w:autoSpaceDN w:val="0"/>
        <w:adjustRightInd w:val="0"/>
        <w:spacing w:after="0" w:line="360" w:lineRule="auto"/>
        <w:ind w:left="720"/>
        <w:rPr>
          <w:rFonts w:ascii="Times New Roman" w:hAnsi="Times New Roman"/>
          <w:sz w:val="24"/>
          <w:szCs w:val="24"/>
        </w:rPr>
      </w:pPr>
      <w:r w:rsidRPr="0064104A">
        <w:rPr>
          <w:rFonts w:ascii="Times New Roman" w:hAnsi="Times New Roman"/>
          <w:sz w:val="24"/>
          <w:szCs w:val="24"/>
        </w:rPr>
        <w:t xml:space="preserve">Quality assurance is essential component when purchasing and maintaining medical equipment. Discuss five economic benefits of Quality Assurance in medical instrumentation </w:t>
      </w:r>
      <w:r w:rsidRPr="0064104A"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</w:r>
      <w:r w:rsidRPr="0064104A">
        <w:rPr>
          <w:rFonts w:ascii="Times New Roman" w:hAnsi="Times New Roman"/>
          <w:sz w:val="24"/>
          <w:szCs w:val="24"/>
        </w:rPr>
        <w:tab/>
        <w:t>(20 marks)</w:t>
      </w:r>
    </w:p>
    <w:p w14:paraId="1AA89D3C" w14:textId="77777777" w:rsidR="00404CA1" w:rsidRPr="00BF1212" w:rsidRDefault="00404CA1" w:rsidP="00351A52">
      <w:pPr>
        <w:widowControl w:val="0"/>
        <w:overflowPunct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404CA1" w:rsidRPr="00BF1212" w:rsidSect="00A04F50">
      <w:headerReference w:type="default" r:id="rId10"/>
      <w:footerReference w:type="default" r:id="rId11"/>
      <w:pgSz w:w="12240" w:h="15840" w:code="1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3C434C" w14:textId="77777777" w:rsidR="002225C6" w:rsidRDefault="002225C6" w:rsidP="007505D1">
      <w:pPr>
        <w:spacing w:after="0" w:line="240" w:lineRule="auto"/>
      </w:pPr>
      <w:r>
        <w:separator/>
      </w:r>
    </w:p>
  </w:endnote>
  <w:endnote w:type="continuationSeparator" w:id="0">
    <w:p w14:paraId="282615E8" w14:textId="77777777" w:rsidR="002225C6" w:rsidRDefault="002225C6" w:rsidP="007505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02384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AA89D4C" w14:textId="77777777" w:rsidR="00BC17F2" w:rsidRDefault="00BC17F2">
            <w:pPr>
              <w:pStyle w:val="Footer"/>
              <w:jc w:val="center"/>
            </w:pPr>
            <w:r>
              <w:t xml:space="preserve">Page </w:t>
            </w:r>
            <w:r w:rsidR="003A408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3A4082">
              <w:rPr>
                <w:b/>
                <w:bCs/>
                <w:sz w:val="24"/>
                <w:szCs w:val="24"/>
              </w:rPr>
              <w:fldChar w:fldCharType="separate"/>
            </w:r>
            <w:r w:rsidR="00A86883">
              <w:rPr>
                <w:b/>
                <w:bCs/>
                <w:noProof/>
              </w:rPr>
              <w:t>1</w:t>
            </w:r>
            <w:r w:rsidR="003A4082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3A408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3A4082">
              <w:rPr>
                <w:b/>
                <w:bCs/>
                <w:sz w:val="24"/>
                <w:szCs w:val="24"/>
              </w:rPr>
              <w:fldChar w:fldCharType="separate"/>
            </w:r>
            <w:r w:rsidR="00A86883">
              <w:rPr>
                <w:b/>
                <w:bCs/>
                <w:noProof/>
              </w:rPr>
              <w:t>8</w:t>
            </w:r>
            <w:r w:rsidR="003A4082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AA89D4D" w14:textId="77777777" w:rsidR="00BC17F2" w:rsidRDefault="00BC17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5ECE66" w14:textId="77777777" w:rsidR="002225C6" w:rsidRDefault="002225C6" w:rsidP="007505D1">
      <w:pPr>
        <w:spacing w:after="0" w:line="240" w:lineRule="auto"/>
      </w:pPr>
      <w:r>
        <w:separator/>
      </w:r>
    </w:p>
  </w:footnote>
  <w:footnote w:type="continuationSeparator" w:id="0">
    <w:p w14:paraId="21442303" w14:textId="77777777" w:rsidR="002225C6" w:rsidRDefault="002225C6" w:rsidP="007505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A89D49" w14:textId="77777777" w:rsidR="00E43631" w:rsidRPr="003A4BD7" w:rsidRDefault="00E43631" w:rsidP="00E43631"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  <w:jc w:val="center"/>
      <w:rPr>
        <w:rFonts w:ascii="Times New Roman" w:eastAsia="Times New Roman" w:hAnsi="Times New Roman" w:cs="Times New Roman"/>
      </w:rPr>
    </w:pPr>
    <w:r w:rsidRPr="003A4BD7">
      <w:rPr>
        <w:rFonts w:ascii="Times New Roman" w:eastAsia="Times New Roman" w:hAnsi="Times New Roman" w:cs="Times New Roman"/>
        <w:i/>
        <w:color w:val="000000"/>
        <w:sz w:val="20"/>
      </w:rPr>
      <w:t>©2022 The Kenya National Examination Council</w:t>
    </w:r>
  </w:p>
  <w:p w14:paraId="1AA89D4A" w14:textId="77777777" w:rsidR="00BC17F2" w:rsidRDefault="00BC17F2" w:rsidP="005955AF">
    <w:pPr>
      <w:pStyle w:val="Header"/>
    </w:pPr>
  </w:p>
  <w:p w14:paraId="1AA89D4B" w14:textId="77777777" w:rsidR="00BC17F2" w:rsidRPr="007D6706" w:rsidRDefault="00BC17F2" w:rsidP="005955A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175E7"/>
    <w:multiLevelType w:val="hybridMultilevel"/>
    <w:tmpl w:val="F6D0101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B595D"/>
    <w:multiLevelType w:val="hybridMultilevel"/>
    <w:tmpl w:val="FD74E9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529CE"/>
    <w:multiLevelType w:val="hybridMultilevel"/>
    <w:tmpl w:val="F4C26F9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3F79AE"/>
    <w:multiLevelType w:val="hybridMultilevel"/>
    <w:tmpl w:val="B5E48BBC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C209FB"/>
    <w:multiLevelType w:val="hybridMultilevel"/>
    <w:tmpl w:val="0A5E19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53431"/>
    <w:multiLevelType w:val="hybridMultilevel"/>
    <w:tmpl w:val="025487D6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163D59AE"/>
    <w:multiLevelType w:val="hybridMultilevel"/>
    <w:tmpl w:val="837A45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AC7445"/>
    <w:multiLevelType w:val="hybridMultilevel"/>
    <w:tmpl w:val="877E6D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C5D17"/>
    <w:multiLevelType w:val="hybridMultilevel"/>
    <w:tmpl w:val="F5FA3F62"/>
    <w:lvl w:ilvl="0" w:tplc="08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AE61BBC"/>
    <w:multiLevelType w:val="hybridMultilevel"/>
    <w:tmpl w:val="35F0C40E"/>
    <w:lvl w:ilvl="0" w:tplc="C448B690">
      <w:start w:val="3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77036C"/>
    <w:multiLevelType w:val="multilevel"/>
    <w:tmpl w:val="D7AA4D0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A62218"/>
    <w:multiLevelType w:val="hybridMultilevel"/>
    <w:tmpl w:val="4F5831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EF6F3D"/>
    <w:multiLevelType w:val="hybridMultilevel"/>
    <w:tmpl w:val="6742DED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C676B0"/>
    <w:multiLevelType w:val="hybridMultilevel"/>
    <w:tmpl w:val="35CE75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0B1D26"/>
    <w:multiLevelType w:val="hybridMultilevel"/>
    <w:tmpl w:val="BD96A2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46B5B"/>
    <w:multiLevelType w:val="hybridMultilevel"/>
    <w:tmpl w:val="A7641E6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DF3560"/>
    <w:multiLevelType w:val="hybridMultilevel"/>
    <w:tmpl w:val="E688A3D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7E76930"/>
    <w:multiLevelType w:val="hybridMultilevel"/>
    <w:tmpl w:val="6A8E411A"/>
    <w:lvl w:ilvl="0" w:tplc="08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651304"/>
    <w:multiLevelType w:val="hybridMultilevel"/>
    <w:tmpl w:val="62C81B9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B642A90"/>
    <w:multiLevelType w:val="hybridMultilevel"/>
    <w:tmpl w:val="31A0459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B7F2F5C"/>
    <w:multiLevelType w:val="hybridMultilevel"/>
    <w:tmpl w:val="369C494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B864A91"/>
    <w:multiLevelType w:val="hybridMultilevel"/>
    <w:tmpl w:val="A56CA54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054258"/>
    <w:multiLevelType w:val="hybridMultilevel"/>
    <w:tmpl w:val="BDACF5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6C6931"/>
    <w:multiLevelType w:val="hybridMultilevel"/>
    <w:tmpl w:val="AF025E90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084224E"/>
    <w:multiLevelType w:val="hybridMultilevel"/>
    <w:tmpl w:val="94C488F2"/>
    <w:lvl w:ilvl="0" w:tplc="08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4E5113E"/>
    <w:multiLevelType w:val="hybridMultilevel"/>
    <w:tmpl w:val="974CDA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C039F9"/>
    <w:multiLevelType w:val="hybridMultilevel"/>
    <w:tmpl w:val="A93872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27091E"/>
    <w:multiLevelType w:val="hybridMultilevel"/>
    <w:tmpl w:val="DD2A185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0C4C85"/>
    <w:multiLevelType w:val="hybridMultilevel"/>
    <w:tmpl w:val="BDFE39F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7A0D77"/>
    <w:multiLevelType w:val="hybridMultilevel"/>
    <w:tmpl w:val="0DD865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6D5D2B"/>
    <w:multiLevelType w:val="hybridMultilevel"/>
    <w:tmpl w:val="15828B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ED13F29"/>
    <w:multiLevelType w:val="hybridMultilevel"/>
    <w:tmpl w:val="6EFE99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A613B3"/>
    <w:multiLevelType w:val="hybridMultilevel"/>
    <w:tmpl w:val="E99ED95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1302E0A"/>
    <w:multiLevelType w:val="hybridMultilevel"/>
    <w:tmpl w:val="F3F6A6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7E3637"/>
    <w:multiLevelType w:val="hybridMultilevel"/>
    <w:tmpl w:val="C088DA54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C8F7BC9"/>
    <w:multiLevelType w:val="hybridMultilevel"/>
    <w:tmpl w:val="562E7A0C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6" w15:restartNumberingAfterBreak="0">
    <w:nsid w:val="6CB363FC"/>
    <w:multiLevelType w:val="hybridMultilevel"/>
    <w:tmpl w:val="FAE855C0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941C05"/>
    <w:multiLevelType w:val="hybridMultilevel"/>
    <w:tmpl w:val="5A4A530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21D1D0F"/>
    <w:multiLevelType w:val="hybridMultilevel"/>
    <w:tmpl w:val="EEE21B6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BD1E76"/>
    <w:multiLevelType w:val="hybridMultilevel"/>
    <w:tmpl w:val="228A63DE"/>
    <w:lvl w:ilvl="0" w:tplc="A3465D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3C0D95"/>
    <w:multiLevelType w:val="hybridMultilevel"/>
    <w:tmpl w:val="8376E5A4"/>
    <w:lvl w:ilvl="0" w:tplc="8DBAB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7DF6E73A">
      <w:start w:val="10"/>
      <w:numFmt w:val="bullet"/>
      <w:lvlText w:val="•"/>
      <w:lvlJc w:val="left"/>
      <w:pPr>
        <w:ind w:left="2700" w:hanging="720"/>
      </w:pPr>
      <w:rPr>
        <w:rFonts w:ascii="Times New Roman" w:eastAsia="Times New Roman" w:hAnsi="Times New Roman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EA2401"/>
    <w:multiLevelType w:val="hybridMultilevel"/>
    <w:tmpl w:val="E5E638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B35E2B"/>
    <w:multiLevelType w:val="hybridMultilevel"/>
    <w:tmpl w:val="B4B2A50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18"/>
  </w:num>
  <w:num w:numId="3">
    <w:abstractNumId w:val="37"/>
  </w:num>
  <w:num w:numId="4">
    <w:abstractNumId w:val="32"/>
  </w:num>
  <w:num w:numId="5">
    <w:abstractNumId w:val="19"/>
  </w:num>
  <w:num w:numId="6">
    <w:abstractNumId w:val="38"/>
  </w:num>
  <w:num w:numId="7">
    <w:abstractNumId w:val="2"/>
  </w:num>
  <w:num w:numId="8">
    <w:abstractNumId w:val="12"/>
  </w:num>
  <w:num w:numId="9">
    <w:abstractNumId w:val="20"/>
  </w:num>
  <w:num w:numId="10">
    <w:abstractNumId w:val="42"/>
  </w:num>
  <w:num w:numId="11">
    <w:abstractNumId w:val="21"/>
  </w:num>
  <w:num w:numId="12">
    <w:abstractNumId w:val="0"/>
  </w:num>
  <w:num w:numId="13">
    <w:abstractNumId w:val="15"/>
  </w:num>
  <w:num w:numId="14">
    <w:abstractNumId w:val="16"/>
  </w:num>
  <w:num w:numId="15">
    <w:abstractNumId w:val="27"/>
  </w:num>
  <w:num w:numId="16">
    <w:abstractNumId w:val="39"/>
  </w:num>
  <w:num w:numId="17">
    <w:abstractNumId w:val="31"/>
  </w:num>
  <w:num w:numId="18">
    <w:abstractNumId w:val="5"/>
  </w:num>
  <w:num w:numId="19">
    <w:abstractNumId w:val="35"/>
  </w:num>
  <w:num w:numId="20">
    <w:abstractNumId w:val="36"/>
  </w:num>
  <w:num w:numId="21">
    <w:abstractNumId w:val="3"/>
  </w:num>
  <w:num w:numId="22">
    <w:abstractNumId w:val="14"/>
  </w:num>
  <w:num w:numId="23">
    <w:abstractNumId w:val="11"/>
  </w:num>
  <w:num w:numId="24">
    <w:abstractNumId w:val="1"/>
  </w:num>
  <w:num w:numId="25">
    <w:abstractNumId w:val="41"/>
  </w:num>
  <w:num w:numId="26">
    <w:abstractNumId w:val="13"/>
  </w:num>
  <w:num w:numId="27">
    <w:abstractNumId w:val="6"/>
  </w:num>
  <w:num w:numId="28">
    <w:abstractNumId w:val="10"/>
  </w:num>
  <w:num w:numId="29">
    <w:abstractNumId w:val="26"/>
  </w:num>
  <w:num w:numId="30">
    <w:abstractNumId w:val="22"/>
  </w:num>
  <w:num w:numId="31">
    <w:abstractNumId w:val="7"/>
  </w:num>
  <w:num w:numId="32">
    <w:abstractNumId w:val="30"/>
  </w:num>
  <w:num w:numId="33">
    <w:abstractNumId w:val="40"/>
  </w:num>
  <w:num w:numId="34">
    <w:abstractNumId w:val="4"/>
  </w:num>
  <w:num w:numId="35">
    <w:abstractNumId w:val="17"/>
  </w:num>
  <w:num w:numId="36">
    <w:abstractNumId w:val="23"/>
  </w:num>
  <w:num w:numId="37">
    <w:abstractNumId w:val="24"/>
  </w:num>
  <w:num w:numId="38">
    <w:abstractNumId w:val="8"/>
  </w:num>
  <w:num w:numId="39">
    <w:abstractNumId w:val="9"/>
  </w:num>
  <w:num w:numId="40">
    <w:abstractNumId w:val="29"/>
  </w:num>
  <w:num w:numId="41">
    <w:abstractNumId w:val="33"/>
  </w:num>
  <w:num w:numId="42">
    <w:abstractNumId w:val="25"/>
  </w:num>
  <w:num w:numId="43">
    <w:abstractNumId w:val="34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szA2MjUwMzI3MbJU0lEKTi0uzszPAykwrAUAZAWVESwAAAA="/>
  </w:docVars>
  <w:rsids>
    <w:rsidRoot w:val="006B5A6F"/>
    <w:rsid w:val="000D4B93"/>
    <w:rsid w:val="001107EE"/>
    <w:rsid w:val="00121671"/>
    <w:rsid w:val="001D05C0"/>
    <w:rsid w:val="002225C6"/>
    <w:rsid w:val="00231146"/>
    <w:rsid w:val="0024203C"/>
    <w:rsid w:val="00247367"/>
    <w:rsid w:val="00281262"/>
    <w:rsid w:val="002E4A4A"/>
    <w:rsid w:val="002F6B1C"/>
    <w:rsid w:val="003000DD"/>
    <w:rsid w:val="00337216"/>
    <w:rsid w:val="00351A52"/>
    <w:rsid w:val="00375238"/>
    <w:rsid w:val="003A4082"/>
    <w:rsid w:val="00404CA1"/>
    <w:rsid w:val="0041469C"/>
    <w:rsid w:val="004550CC"/>
    <w:rsid w:val="00464582"/>
    <w:rsid w:val="00472CB7"/>
    <w:rsid w:val="004B0BCA"/>
    <w:rsid w:val="004E0248"/>
    <w:rsid w:val="004F49CC"/>
    <w:rsid w:val="00505E9D"/>
    <w:rsid w:val="00553B5F"/>
    <w:rsid w:val="00583175"/>
    <w:rsid w:val="005955AF"/>
    <w:rsid w:val="005A0DF7"/>
    <w:rsid w:val="005A5581"/>
    <w:rsid w:val="005C2A06"/>
    <w:rsid w:val="006B52D7"/>
    <w:rsid w:val="006B5A6F"/>
    <w:rsid w:val="006C7BD2"/>
    <w:rsid w:val="006F2588"/>
    <w:rsid w:val="006F29C1"/>
    <w:rsid w:val="006F2D72"/>
    <w:rsid w:val="006F75DF"/>
    <w:rsid w:val="006F7D8C"/>
    <w:rsid w:val="00701B11"/>
    <w:rsid w:val="00704082"/>
    <w:rsid w:val="00732AE5"/>
    <w:rsid w:val="00740AFA"/>
    <w:rsid w:val="007505D1"/>
    <w:rsid w:val="007702E3"/>
    <w:rsid w:val="007A5C24"/>
    <w:rsid w:val="008123A6"/>
    <w:rsid w:val="00841375"/>
    <w:rsid w:val="00863910"/>
    <w:rsid w:val="00864E0A"/>
    <w:rsid w:val="008C3409"/>
    <w:rsid w:val="008F4811"/>
    <w:rsid w:val="00911879"/>
    <w:rsid w:val="009627DD"/>
    <w:rsid w:val="00980FF1"/>
    <w:rsid w:val="009E4BEF"/>
    <w:rsid w:val="00A04F50"/>
    <w:rsid w:val="00A86883"/>
    <w:rsid w:val="00A978FE"/>
    <w:rsid w:val="00AF61AE"/>
    <w:rsid w:val="00B13168"/>
    <w:rsid w:val="00B27682"/>
    <w:rsid w:val="00BC17F2"/>
    <w:rsid w:val="00BC3F19"/>
    <w:rsid w:val="00BF1212"/>
    <w:rsid w:val="00C10E9E"/>
    <w:rsid w:val="00C512A9"/>
    <w:rsid w:val="00C81454"/>
    <w:rsid w:val="00CB2742"/>
    <w:rsid w:val="00CE5343"/>
    <w:rsid w:val="00D667AC"/>
    <w:rsid w:val="00D745AF"/>
    <w:rsid w:val="00DA37D5"/>
    <w:rsid w:val="00DA5E11"/>
    <w:rsid w:val="00DB5AF9"/>
    <w:rsid w:val="00DD61DB"/>
    <w:rsid w:val="00E07C1E"/>
    <w:rsid w:val="00E43631"/>
    <w:rsid w:val="00E612FD"/>
    <w:rsid w:val="00E9330D"/>
    <w:rsid w:val="00EB2D35"/>
    <w:rsid w:val="00EC1F12"/>
    <w:rsid w:val="00EE5D61"/>
    <w:rsid w:val="00EE69E1"/>
    <w:rsid w:val="00F2133D"/>
    <w:rsid w:val="00F5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89C97"/>
  <w15:docId w15:val="{CD576357-8991-43A5-AB0A-0DE353443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05D1"/>
  </w:style>
  <w:style w:type="paragraph" w:styleId="Heading3">
    <w:name w:val="heading 3"/>
    <w:basedOn w:val="Normal"/>
    <w:link w:val="Heading3Char"/>
    <w:uiPriority w:val="9"/>
    <w:qFormat/>
    <w:rsid w:val="00BC17F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6B5A6F"/>
    <w:pPr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rsid w:val="006B5A6F"/>
    <w:pPr>
      <w:tabs>
        <w:tab w:val="center" w:pos="4320"/>
        <w:tab w:val="righ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HeaderChar">
    <w:name w:val="Header Char"/>
    <w:basedOn w:val="DefaultParagraphFont"/>
    <w:link w:val="Header"/>
    <w:uiPriority w:val="99"/>
    <w:rsid w:val="006B5A6F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ormalWeb">
    <w:name w:val="Normal (Web)"/>
    <w:basedOn w:val="Normal"/>
    <w:uiPriority w:val="99"/>
    <w:unhideWhenUsed/>
    <w:rsid w:val="006B5A6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qFormat/>
    <w:locked/>
    <w:rsid w:val="006B5A6F"/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6B5A6F"/>
    <w:pPr>
      <w:spacing w:after="0" w:line="240" w:lineRule="auto"/>
    </w:pPr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B5A6F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B5A6F"/>
    <w:rPr>
      <w:rFonts w:ascii="Calibri" w:eastAsia="Calibri" w:hAnsi="Calibri" w:cs="Times New Roman"/>
    </w:rPr>
  </w:style>
  <w:style w:type="paragraph" w:customStyle="1" w:styleId="Default">
    <w:name w:val="Default"/>
    <w:qFormat/>
    <w:rsid w:val="006B5A6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A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A6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BC17F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BC17F2"/>
    <w:rPr>
      <w:color w:val="0000FF"/>
      <w:u w:val="single"/>
    </w:rPr>
  </w:style>
  <w:style w:type="paragraph" w:styleId="Revision">
    <w:name w:val="Revision"/>
    <w:hidden/>
    <w:uiPriority w:val="99"/>
    <w:semiHidden/>
    <w:rsid w:val="007A5C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01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MKU ICT</cp:lastModifiedBy>
  <cp:revision>2</cp:revision>
  <dcterms:created xsi:type="dcterms:W3CDTF">2022-11-21T05:33:00Z</dcterms:created>
  <dcterms:modified xsi:type="dcterms:W3CDTF">2022-11-21T05:33:00Z</dcterms:modified>
</cp:coreProperties>
</file>